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DFA08" w14:textId="77777777" w:rsidR="00062C09" w:rsidRDefault="00062C09" w:rsidP="00062C09">
      <w:pPr>
        <w:pStyle w:val="Heading1"/>
        <w:jc w:val="center"/>
      </w:pPr>
      <w:r>
        <w:t>Cooking</w:t>
      </w:r>
    </w:p>
    <w:p w14:paraId="6DFE0B53" w14:textId="3D446096" w:rsidR="00062C09" w:rsidRPr="003332AA" w:rsidRDefault="00641C4C" w:rsidP="00062C09">
      <w:pPr>
        <w:jc w:val="center"/>
      </w:pPr>
      <w:r>
        <w:rPr>
          <w:noProof/>
        </w:rPr>
        <w:drawing>
          <wp:inline distT="0" distB="0" distL="0" distR="0" wp14:anchorId="033A3589" wp14:editId="6B24707B">
            <wp:extent cx="978535" cy="1356360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535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56A42" w14:textId="79E2B79E" w:rsidR="00062C09" w:rsidRPr="009F7271" w:rsidRDefault="00062C09" w:rsidP="00067416">
      <w:pPr>
        <w:jc w:val="center"/>
        <w:rPr>
          <w:rFonts w:ascii="Calibri" w:eastAsia="Calibri" w:hAnsi="Calibri" w:cs="Arial"/>
          <w:i/>
          <w:lang w:val="bg-BG"/>
        </w:rPr>
      </w:pPr>
      <w:r>
        <w:rPr>
          <w:rFonts w:ascii="Calibri" w:eastAsia="Calibri" w:hAnsi="Calibri" w:cs="Arial"/>
          <w:i/>
        </w:rPr>
        <w:t>You are asked to cook baked foods for the near bakery because your recipes are so great. You need to mix liquids with ingredients to cook the required delicacies.</w:t>
      </w:r>
    </w:p>
    <w:p w14:paraId="58CA5099" w14:textId="73D3E661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>
        <w:rPr>
          <w:rFonts w:ascii="Calibri" w:eastAsia="Calibri" w:hAnsi="Calibri" w:cs="Arial"/>
          <w:b/>
        </w:rPr>
        <w:t>liquids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 of integers representing ingredients</w:t>
      </w:r>
      <w:r>
        <w:rPr>
          <w:rFonts w:ascii="Calibri" w:eastAsia="Calibri" w:hAnsi="Calibri" w:cs="Arial"/>
        </w:rPr>
        <w:t>.</w:t>
      </w:r>
    </w:p>
    <w:p w14:paraId="2A7D1FBA" w14:textId="3F814937" w:rsidR="00067416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need to start from the </w:t>
      </w:r>
      <w:r w:rsidRPr="00E15B50">
        <w:rPr>
          <w:rFonts w:ascii="Calibri" w:eastAsia="Calibri" w:hAnsi="Calibri" w:cs="Arial"/>
          <w:b/>
        </w:rPr>
        <w:t>first liquid</w:t>
      </w:r>
      <w:r>
        <w:rPr>
          <w:rFonts w:ascii="Calibri" w:eastAsia="Calibri" w:hAnsi="Calibri" w:cs="Arial"/>
        </w:rPr>
        <w:t xml:space="preserve"> 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>
        <w:rPr>
          <w:rFonts w:ascii="Calibri" w:eastAsia="Calibri" w:hAnsi="Calibri" w:cs="Arial"/>
          <w:b/>
        </w:rPr>
        <w:t>ingredient.</w:t>
      </w:r>
      <w:r>
        <w:rPr>
          <w:rFonts w:ascii="Calibri" w:eastAsia="Calibri" w:hAnsi="Calibri" w:cs="Arial"/>
        </w:rPr>
        <w:t xml:space="preserve">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>any of the items in the table below</w:t>
      </w:r>
      <w:r>
        <w:rPr>
          <w:rFonts w:ascii="Calibri" w:eastAsia="Calibri" w:hAnsi="Calibri" w:cs="Arial"/>
        </w:rPr>
        <w:t xml:space="preserve"> – </w:t>
      </w:r>
      <w:r>
        <w:rPr>
          <w:rFonts w:ascii="Calibri" w:eastAsia="Calibri" w:hAnsi="Calibri" w:cs="Arial"/>
          <w:b/>
        </w:rPr>
        <w:t xml:space="preserve">cook the food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liquid</w:t>
      </w:r>
      <w:r>
        <w:rPr>
          <w:rFonts w:ascii="Calibri" w:eastAsia="Calibri" w:hAnsi="Calibri" w:cs="Arial"/>
        </w:rPr>
        <w:t xml:space="preserve"> and the </w:t>
      </w:r>
      <w:r>
        <w:rPr>
          <w:rFonts w:ascii="Calibri" w:eastAsia="Calibri" w:hAnsi="Calibri" w:cs="Arial"/>
          <w:b/>
        </w:rPr>
        <w:t>ingredient</w:t>
      </w:r>
      <w:r>
        <w:rPr>
          <w:rFonts w:ascii="Calibri" w:eastAsia="Calibri" w:hAnsi="Calibri" w:cs="Arial"/>
        </w:rPr>
        <w:t xml:space="preserve">. Otherwise, </w:t>
      </w:r>
      <w:r w:rsidRPr="005D6AAA">
        <w:rPr>
          <w:rFonts w:ascii="Calibri" w:eastAsia="Calibri" w:hAnsi="Calibri" w:cs="Arial"/>
          <w:b/>
        </w:rPr>
        <w:t>remove only the liquid</w:t>
      </w:r>
      <w:r>
        <w:rPr>
          <w:rFonts w:ascii="Calibri" w:eastAsia="Calibri" w:hAnsi="Calibri" w:cs="Arial"/>
        </w:rPr>
        <w:t xml:space="preserve"> and </w:t>
      </w:r>
      <w:r w:rsidRPr="005D6AAA">
        <w:rPr>
          <w:rFonts w:ascii="Calibri" w:eastAsia="Calibri" w:hAnsi="Calibri" w:cs="Arial"/>
          <w:b/>
        </w:rPr>
        <w:t>increase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</w:rPr>
        <w:t xml:space="preserve">ingredient </w:t>
      </w:r>
      <w:r w:rsidRPr="00E23920">
        <w:rPr>
          <w:rFonts w:ascii="Calibri" w:eastAsia="Calibri" w:hAnsi="Calibri" w:cs="Arial"/>
          <w:b/>
        </w:rPr>
        <w:t>by 3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>no more liquids</w:t>
      </w:r>
      <w:r>
        <w:rPr>
          <w:rFonts w:ascii="Calibri" w:eastAsia="Calibri" w:hAnsi="Calibri" w:cs="Arial"/>
        </w:rPr>
        <w:t xml:space="preserve"> or </w:t>
      </w:r>
      <w:r>
        <w:rPr>
          <w:rFonts w:ascii="Calibri" w:eastAsia="Calibri" w:hAnsi="Calibri" w:cs="Arial"/>
          <w:b/>
        </w:rPr>
        <w:t>ingredients</w:t>
      </w:r>
      <w:r>
        <w:rPr>
          <w:rFonts w:ascii="Calibri" w:eastAsia="Calibri" w:hAnsi="Calibri" w:cs="Arial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062C09" w14:paraId="447BF1FB" w14:textId="77777777" w:rsidTr="00D27BC9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0D499C7C" w14:textId="77777777" w:rsidR="00062C09" w:rsidRPr="00D04A9F" w:rsidRDefault="00062C09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Food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5C04F01A" w14:textId="77777777" w:rsidR="00062C09" w:rsidRPr="00D04A9F" w:rsidRDefault="00062C09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 w:rsidRPr="00D04A9F">
              <w:rPr>
                <w:rFonts w:ascii="Calibri" w:eastAsia="Calibri" w:hAnsi="Calibri" w:cs="Arial"/>
                <w:b/>
                <w:sz w:val="24"/>
              </w:rPr>
              <w:t>Value needed</w:t>
            </w:r>
          </w:p>
        </w:tc>
      </w:tr>
      <w:tr w:rsidR="00062C09" w14:paraId="1B703754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61FF1089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Bread</w:t>
            </w:r>
          </w:p>
        </w:tc>
        <w:tc>
          <w:tcPr>
            <w:tcW w:w="1887" w:type="dxa"/>
            <w:vAlign w:val="center"/>
          </w:tcPr>
          <w:p w14:paraId="112A3642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</w:t>
            </w:r>
          </w:p>
        </w:tc>
      </w:tr>
      <w:tr w:rsidR="00062C09" w14:paraId="5A30BBEF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3B075194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ake</w:t>
            </w:r>
          </w:p>
        </w:tc>
        <w:tc>
          <w:tcPr>
            <w:tcW w:w="1887" w:type="dxa"/>
            <w:vAlign w:val="center"/>
          </w:tcPr>
          <w:p w14:paraId="22D18038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50</w:t>
            </w:r>
          </w:p>
        </w:tc>
      </w:tr>
      <w:tr w:rsidR="00062C09" w14:paraId="3F81446F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1AA6A6A1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astry</w:t>
            </w:r>
          </w:p>
        </w:tc>
        <w:tc>
          <w:tcPr>
            <w:tcW w:w="1887" w:type="dxa"/>
            <w:vAlign w:val="center"/>
          </w:tcPr>
          <w:p w14:paraId="06532A0F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5</w:t>
            </w:r>
          </w:p>
        </w:tc>
      </w:tr>
      <w:tr w:rsidR="00062C09" w14:paraId="6B184633" w14:textId="77777777" w:rsidTr="00D27BC9">
        <w:trPr>
          <w:trHeight w:val="588"/>
          <w:jc w:val="center"/>
        </w:trPr>
        <w:tc>
          <w:tcPr>
            <w:tcW w:w="2235" w:type="dxa"/>
            <w:vAlign w:val="center"/>
          </w:tcPr>
          <w:p w14:paraId="5D2B3EFF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Fruit Pie</w:t>
            </w:r>
          </w:p>
        </w:tc>
        <w:tc>
          <w:tcPr>
            <w:tcW w:w="1887" w:type="dxa"/>
            <w:vAlign w:val="center"/>
          </w:tcPr>
          <w:p w14:paraId="5F1CB352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</w:tbl>
    <w:p w14:paraId="3B5FE31B" w14:textId="68655F97" w:rsidR="00062C09" w:rsidRDefault="00062C09" w:rsidP="00062C09">
      <w:pPr>
        <w:pStyle w:val="Heading3"/>
      </w:pPr>
      <w:r>
        <w:t>Input</w:t>
      </w:r>
    </w:p>
    <w:p w14:paraId="68984EB5" w14:textId="77777777" w:rsidR="00062C09" w:rsidRPr="00A74C56" w:rsidRDefault="00062C09" w:rsidP="00062C09">
      <w:pPr>
        <w:pStyle w:val="ListParagraph"/>
        <w:numPr>
          <w:ilvl w:val="0"/>
          <w:numId w:val="41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Pr="00D04A9F">
        <w:rPr>
          <w:b/>
        </w:rPr>
        <w:t>liquid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>
        <w:t xml:space="preserve">. </w:t>
      </w:r>
    </w:p>
    <w:p w14:paraId="36107608" w14:textId="77777777" w:rsidR="00062C09" w:rsidRDefault="00062C09" w:rsidP="00062C09">
      <w:pPr>
        <w:pStyle w:val="ListParagraph"/>
        <w:numPr>
          <w:ilvl w:val="0"/>
          <w:numId w:val="41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>, you will receive the integers representing the</w:t>
      </w:r>
      <w:r w:rsidRPr="004F4E79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  <w:b/>
        </w:rPr>
        <w:t>ingredient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 w:rsidRPr="00F81BB4">
        <w:rPr>
          <w:noProof/>
        </w:rPr>
        <w:t>.</w:t>
      </w:r>
    </w:p>
    <w:p w14:paraId="308CE98C" w14:textId="77777777" w:rsidR="00062C09" w:rsidRDefault="00062C09" w:rsidP="00062C09">
      <w:pPr>
        <w:pStyle w:val="Heading3"/>
      </w:pPr>
      <w:r>
        <w:t>Output</w:t>
      </w:r>
    </w:p>
    <w:p w14:paraId="28E87521" w14:textId="00912123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 </w:t>
      </w:r>
      <w:r w:rsidR="001C5121">
        <w:t>print one of the following ou</w:t>
      </w:r>
      <w:r w:rsidR="00C23635">
        <w:t>t</w:t>
      </w:r>
      <w:r w:rsidR="001C5121">
        <w:t>puts:</w:t>
      </w:r>
    </w:p>
    <w:p w14:paraId="78E24196" w14:textId="7F0DD623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Pr="004B15C3">
        <w:rPr>
          <w:rFonts w:ascii="Consolas" w:hAnsi="Consolas"/>
          <w:b/>
          <w:noProof/>
          <w:lang w:val="en-GB"/>
        </w:rPr>
        <w:t>Wohoo</w:t>
      </w:r>
      <w:r w:rsidRPr="004B15C3">
        <w:rPr>
          <w:rFonts w:ascii="Consolas" w:hAnsi="Consolas"/>
          <w:b/>
        </w:rPr>
        <w:t xml:space="preserve">! You succeeded in </w:t>
      </w:r>
      <w:r>
        <w:rPr>
          <w:rFonts w:ascii="Consolas" w:hAnsi="Consolas"/>
          <w:b/>
        </w:rPr>
        <w:t>cooking all the food</w:t>
      </w:r>
      <w:r w:rsidRPr="004B15C3">
        <w:rPr>
          <w:rFonts w:ascii="Consolas" w:hAnsi="Consolas"/>
          <w:b/>
        </w:rPr>
        <w:t>!</w:t>
      </w:r>
      <w:r>
        <w:rPr>
          <w:rFonts w:ascii="Consolas" w:hAnsi="Consolas"/>
        </w:rPr>
        <w:t>"</w:t>
      </w:r>
      <w:r w:rsidR="001C5121" w:rsidRPr="00C23635">
        <w:rPr>
          <w:rFonts w:ascii="Calibri" w:eastAsia="Calibri" w:hAnsi="Calibri" w:cs="Arial"/>
        </w:rPr>
        <w:t xml:space="preserve"> -</w:t>
      </w:r>
      <w:r w:rsidR="00C23635" w:rsidRPr="00C23635">
        <w:rPr>
          <w:rFonts w:ascii="Calibri" w:eastAsia="Calibri" w:hAnsi="Calibri" w:cs="Arial"/>
        </w:rPr>
        <w:t xml:space="preserve"> </w:t>
      </w:r>
      <w:r w:rsidR="001C5121" w:rsidRPr="001C5121">
        <w:rPr>
          <w:rFonts w:ascii="Calibri" w:eastAsia="Calibri" w:hAnsi="Calibri" w:cs="Arial"/>
        </w:rPr>
        <w:t>if you have at least</w:t>
      </w:r>
    </w:p>
    <w:p w14:paraId="2FB49738" w14:textId="20764643" w:rsidR="001C5121" w:rsidRPr="004B15C3" w:rsidRDefault="001C5121" w:rsidP="001C5121">
      <w:pPr>
        <w:pStyle w:val="ListParagraph"/>
        <w:spacing w:before="0" w:after="200"/>
        <w:ind w:left="1440"/>
        <w:jc w:val="both"/>
        <w:rPr>
          <w:rFonts w:ascii="Consolas" w:hAnsi="Consolas"/>
        </w:rPr>
      </w:pPr>
      <w:r w:rsidRPr="006A7251">
        <w:rPr>
          <w:rFonts w:ascii="Calibri" w:eastAsia="Calibri" w:hAnsi="Calibri" w:cs="Arial"/>
          <w:b/>
        </w:rPr>
        <w:t>one of each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</w:rPr>
        <w:t>foods</w:t>
      </w:r>
      <w:r>
        <w:rPr>
          <w:rFonts w:ascii="Calibri" w:eastAsia="Calibri" w:hAnsi="Calibri" w:cs="Arial"/>
        </w:rPr>
        <w:t>, after completing combining.</w:t>
      </w:r>
    </w:p>
    <w:p w14:paraId="1AFB0617" w14:textId="14B6477F" w:rsidR="00062C09" w:rsidRPr="004B15C3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Ugh, what a pity! You didn'</w:t>
      </w:r>
      <w:r w:rsidRPr="004B15C3">
        <w:rPr>
          <w:rFonts w:ascii="Consolas" w:hAnsi="Consolas"/>
          <w:b/>
        </w:rPr>
        <w:t xml:space="preserve">t have enough materials to </w:t>
      </w:r>
      <w:r>
        <w:rPr>
          <w:rFonts w:ascii="Consolas" w:hAnsi="Consolas"/>
          <w:b/>
        </w:rPr>
        <w:t>cook everything</w:t>
      </w:r>
      <w:r w:rsidRPr="004B15C3">
        <w:rPr>
          <w:rFonts w:ascii="Consolas" w:hAnsi="Consolas"/>
          <w:b/>
        </w:rPr>
        <w:t>.</w:t>
      </w:r>
      <w:r>
        <w:rPr>
          <w:rFonts w:ascii="Consolas" w:hAnsi="Consolas"/>
        </w:rPr>
        <w:t>"</w:t>
      </w:r>
      <w:r w:rsidR="001C5121">
        <w:rPr>
          <w:rFonts w:ascii="Consolas" w:hAnsi="Consolas"/>
        </w:rPr>
        <w:t xml:space="preserve"> – </w:t>
      </w:r>
      <w:r w:rsidR="001C5121" w:rsidRPr="001C5121">
        <w:rPr>
          <w:rFonts w:ascii="Calibri" w:eastAsia="Calibri" w:hAnsi="Calibri" w:cs="Arial"/>
        </w:rPr>
        <w:t xml:space="preserve">if you </w:t>
      </w:r>
      <w:r w:rsidR="001C5121" w:rsidRPr="001C5121">
        <w:rPr>
          <w:rFonts w:ascii="Calibri" w:eastAsia="Calibri" w:hAnsi="Calibri" w:cs="Arial"/>
          <w:b/>
          <w:bCs/>
        </w:rPr>
        <w:t>did not</w:t>
      </w:r>
      <w:r w:rsidR="001C5121" w:rsidRPr="001C5121">
        <w:rPr>
          <w:rFonts w:ascii="Calibri" w:eastAsia="Calibri" w:hAnsi="Calibri" w:cs="Arial"/>
        </w:rPr>
        <w:t xml:space="preserve"> collect</w:t>
      </w:r>
      <w:r w:rsidR="001C5121">
        <w:rPr>
          <w:rFonts w:ascii="Consolas" w:hAnsi="Consolas"/>
        </w:rPr>
        <w:t xml:space="preserve"> </w:t>
      </w:r>
      <w:r w:rsidR="001C5121" w:rsidRPr="006A7251">
        <w:rPr>
          <w:rFonts w:ascii="Calibri" w:eastAsia="Calibri" w:hAnsi="Calibri" w:cs="Arial"/>
          <w:b/>
        </w:rPr>
        <w:t>one of each</w:t>
      </w:r>
      <w:r w:rsidR="001C5121">
        <w:rPr>
          <w:rFonts w:ascii="Calibri" w:eastAsia="Calibri" w:hAnsi="Calibri" w:cs="Arial"/>
        </w:rPr>
        <w:t xml:space="preserve"> of the </w:t>
      </w:r>
      <w:r w:rsidR="001C5121">
        <w:rPr>
          <w:rFonts w:ascii="Calibri" w:eastAsia="Calibri" w:hAnsi="Calibri" w:cs="Arial"/>
          <w:b/>
        </w:rPr>
        <w:t>foods</w:t>
      </w:r>
      <w:r w:rsidR="001C5121">
        <w:rPr>
          <w:rFonts w:ascii="Calibri" w:eastAsia="Calibri" w:hAnsi="Calibri" w:cs="Arial"/>
        </w:rPr>
        <w:t>, after completing combining.</w:t>
      </w:r>
    </w:p>
    <w:p w14:paraId="2B2557BB" w14:textId="77777777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liquids you have left:</w:t>
      </w:r>
    </w:p>
    <w:p w14:paraId="52A35D53" w14:textId="77777777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no liquids: </w:t>
      </w:r>
      <w:r>
        <w:rPr>
          <w:rFonts w:ascii="Consolas" w:hAnsi="Consolas"/>
        </w:rPr>
        <w:t>"</w:t>
      </w:r>
      <w:r w:rsidRPr="004B15C3">
        <w:rPr>
          <w:rFonts w:ascii="Consolas" w:hAnsi="Consolas"/>
          <w:b/>
        </w:rPr>
        <w:t>Liquids left: none</w:t>
      </w:r>
      <w:r>
        <w:rPr>
          <w:rFonts w:ascii="Consolas" w:hAnsi="Consolas"/>
        </w:rPr>
        <w:t>"</w:t>
      </w:r>
    </w:p>
    <w:p w14:paraId="6040226D" w14:textId="77777777" w:rsidR="00062C09" w:rsidRPr="0001161D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there are liquids: </w:t>
      </w:r>
      <w:r>
        <w:rPr>
          <w:rFonts w:ascii="Consolas" w:hAnsi="Consolas"/>
        </w:rPr>
        <w:t>"</w:t>
      </w:r>
      <w:r w:rsidRPr="004B15C3">
        <w:rPr>
          <w:rFonts w:ascii="Consolas" w:hAnsi="Consolas"/>
          <w:b/>
        </w:rPr>
        <w:t>Liquids left: {liquid1}, {liquid2}, {liquid3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1775914F" w14:textId="77777777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>
        <w:t xml:space="preserve"> line - print all physical materials you have left:</w:t>
      </w:r>
    </w:p>
    <w:p w14:paraId="145431C8" w14:textId="77777777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no items: </w:t>
      </w:r>
      <w:r w:rsidRPr="004B15C3">
        <w:rPr>
          <w:rFonts w:ascii="Consolas" w:hAnsi="Consolas"/>
        </w:rPr>
        <w:t>"</w:t>
      </w:r>
      <w:r w:rsidRPr="004F4E79">
        <w:rPr>
          <w:rFonts w:ascii="Consolas" w:hAnsi="Consolas"/>
          <w:b/>
        </w:rPr>
        <w:t>Ingredients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7D069454" w14:textId="77777777" w:rsidR="00062C09" w:rsidRPr="0001161D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items: </w:t>
      </w:r>
      <w:r>
        <w:rPr>
          <w:rFonts w:ascii="Consolas" w:hAnsi="Consolas"/>
        </w:rPr>
        <w:t>"</w:t>
      </w:r>
      <w:r w:rsidRPr="004F4E79">
        <w:rPr>
          <w:rFonts w:ascii="Consolas" w:hAnsi="Consolas"/>
          <w:b/>
        </w:rPr>
        <w:t>Ingredients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Pr="004F4E79">
        <w:rPr>
          <w:rFonts w:ascii="Consolas" w:eastAsia="Calibri" w:hAnsi="Consolas" w:cs="Arial"/>
          <w:b/>
        </w:rPr>
        <w:t>ingredient</w:t>
      </w:r>
      <w:r w:rsidRPr="004B15C3">
        <w:rPr>
          <w:rFonts w:ascii="Consolas" w:hAnsi="Consolas"/>
          <w:b/>
        </w:rPr>
        <w:t>}, {</w:t>
      </w:r>
      <w:r w:rsidRPr="004F4E79">
        <w:rPr>
          <w:rFonts w:ascii="Consolas" w:eastAsia="Calibri" w:hAnsi="Consolas" w:cs="Arial"/>
          <w:b/>
        </w:rPr>
        <w:t>ingredient</w:t>
      </w:r>
      <w:r>
        <w:rPr>
          <w:rFonts w:ascii="Consolas" w:hAnsi="Consolas"/>
          <w:b/>
        </w:rPr>
        <w:t>}, {</w:t>
      </w:r>
      <w:r w:rsidRPr="004F4E79">
        <w:rPr>
          <w:rFonts w:ascii="Consolas" w:eastAsia="Calibri" w:hAnsi="Consolas" w:cs="Arial"/>
          <w:b/>
        </w:rPr>
        <w:t>ingredient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00755015" w14:textId="77777777" w:rsidR="00062C09" w:rsidRPr="0001161D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 w:rsidRPr="0001161D">
        <w:lastRenderedPageBreak/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Pr="0001161D">
        <w:rPr>
          <w:b/>
        </w:rPr>
        <w:t xml:space="preserve">all </w:t>
      </w:r>
      <w:r w:rsidRPr="00CB01CE">
        <w:t>Advanced</w:t>
      </w:r>
      <w:r w:rsidRPr="0001161D">
        <w:rPr>
          <w:b/>
        </w:rPr>
        <w:t xml:space="preserve"> </w:t>
      </w:r>
      <w:r w:rsidRPr="00CB01CE">
        <w:t>Materials</w:t>
      </w:r>
      <w:r w:rsidRPr="0001161D">
        <w:t xml:space="preserve"> and the </w:t>
      </w:r>
      <w:r w:rsidRPr="0001161D">
        <w:rPr>
          <w:b/>
        </w:rPr>
        <w:t>amount you have of them</w:t>
      </w:r>
      <w:r w:rsidRPr="0001161D">
        <w:t xml:space="preserve">, ordered </w:t>
      </w:r>
      <w:r w:rsidRPr="0001161D">
        <w:rPr>
          <w:b/>
        </w:rPr>
        <w:t>alphabetically</w:t>
      </w:r>
      <w:r w:rsidRPr="0001161D">
        <w:t>:</w:t>
      </w:r>
    </w:p>
    <w:p w14:paraId="2F8DE8F5" w14:textId="77777777" w:rsidR="00062C09" w:rsidRPr="004B15C3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  <w:noProof/>
          <w:lang w:val="en-GB"/>
        </w:rPr>
        <w:t>Bread</w:t>
      </w:r>
      <w:r>
        <w:rPr>
          <w:rFonts w:ascii="Consolas" w:hAnsi="Consolas"/>
          <w:b/>
        </w:rPr>
        <w:t>: {amount}"</w:t>
      </w:r>
    </w:p>
    <w:p w14:paraId="722EC2BD" w14:textId="77777777" w:rsidR="00062C09" w:rsidRPr="00B12A65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Cake: {amount}"</w:t>
      </w:r>
    </w:p>
    <w:p w14:paraId="06F1B9CC" w14:textId="77777777" w:rsidR="00062C09" w:rsidRPr="00B12A65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Fruit Pie: {amount}"</w:t>
      </w:r>
    </w:p>
    <w:p w14:paraId="02717CFD" w14:textId="77777777" w:rsidR="00062C09" w:rsidRPr="004B15C3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Pastry: {amount}"</w:t>
      </w:r>
    </w:p>
    <w:p w14:paraId="56D49A06" w14:textId="77777777" w:rsidR="00062C09" w:rsidRDefault="00062C09" w:rsidP="00062C09">
      <w:pPr>
        <w:pStyle w:val="Heading3"/>
      </w:pPr>
      <w:r>
        <w:t>Constraints</w:t>
      </w:r>
    </w:p>
    <w:p w14:paraId="3525C727" w14:textId="77777777" w:rsidR="00062C09" w:rsidRPr="003E01BC" w:rsidRDefault="00062C09" w:rsidP="00062C09">
      <w:pPr>
        <w:pStyle w:val="ListParagraph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00]</w:t>
      </w:r>
      <w:r>
        <w:t>.</w:t>
      </w:r>
    </w:p>
    <w:p w14:paraId="0555EE06" w14:textId="77777777" w:rsidR="00062C09" w:rsidRDefault="00062C09" w:rsidP="00062C09">
      <w:pPr>
        <w:pStyle w:val="ListParagraph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dvanced materials </w:t>
      </w:r>
      <w:r w:rsidRPr="003E01BC">
        <w:rPr>
          <w:b/>
        </w:rPr>
        <w:t>can be</w:t>
      </w:r>
      <w:r>
        <w:t xml:space="preserve"> crafted more than once.</w:t>
      </w:r>
    </w:p>
    <w:p w14:paraId="4C992143" w14:textId="77777777" w:rsidR="00062C09" w:rsidRPr="00D42D94" w:rsidRDefault="00062C09" w:rsidP="00062C09">
      <w:pPr>
        <w:pStyle w:val="Heading3"/>
      </w:pPr>
      <w: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693"/>
        <w:gridCol w:w="6143"/>
      </w:tblGrid>
      <w:tr w:rsidR="00062C09" w14:paraId="5D3C6291" w14:textId="77777777" w:rsidTr="00D27BC9">
        <w:trPr>
          <w:trHeight w:val="22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9DF350" w14:textId="77777777" w:rsidR="00062C09" w:rsidRPr="00CB252D" w:rsidRDefault="00062C09" w:rsidP="00D27BC9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8C1416" w14:textId="77777777" w:rsidR="00062C09" w:rsidRPr="00CB252D" w:rsidRDefault="00062C09" w:rsidP="00D27BC9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EB6988" w14:textId="77777777" w:rsidR="00062C09" w:rsidRPr="00CB252D" w:rsidRDefault="00062C09" w:rsidP="00D27BC9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062C09" w14:paraId="67960927" w14:textId="77777777" w:rsidTr="00D27BC9">
        <w:trPr>
          <w:trHeight w:val="62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E3E8C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bg-BG"/>
              </w:rPr>
            </w:pPr>
            <w:r w:rsidRPr="004B15C3">
              <w:rPr>
                <w:rStyle w:val="Strong"/>
                <w:rFonts w:ascii="Consolas" w:hAnsi="Consolas"/>
                <w:b w:val="0"/>
              </w:rPr>
              <w:t>1 25 50 50</w:t>
            </w:r>
          </w:p>
          <w:p w14:paraId="01D273F4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4B15C3">
              <w:rPr>
                <w:rStyle w:val="Strong"/>
                <w:rFonts w:ascii="Consolas" w:hAnsi="Consolas"/>
                <w:b w:val="0"/>
              </w:rPr>
              <w:t>50 25 25 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70B1F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Wohoo! You succeeded in cooking all the food!</w:t>
            </w:r>
          </w:p>
          <w:p w14:paraId="66324F92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Liquids left: none</w:t>
            </w:r>
          </w:p>
          <w:p w14:paraId="3323846E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Ingredients left: none</w:t>
            </w:r>
          </w:p>
          <w:p w14:paraId="749C2D79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Bread: 1</w:t>
            </w:r>
          </w:p>
          <w:p w14:paraId="26898008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Cake: 1</w:t>
            </w:r>
          </w:p>
          <w:p w14:paraId="04017D2A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Fruit pie: 1</w:t>
            </w:r>
          </w:p>
          <w:p w14:paraId="482B67F5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Pastry: 1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00895" w14:textId="66AFD942" w:rsidR="00062C09" w:rsidRPr="00C23635" w:rsidRDefault="00062C09" w:rsidP="000A27FC">
            <w:pPr>
              <w:rPr>
                <w:rFonts w:cstheme="minorHAnsi"/>
                <w:noProof/>
                <w:lang w:val="en-GB"/>
              </w:rPr>
            </w:pPr>
            <w:r w:rsidRPr="00C23635">
              <w:rPr>
                <w:rFonts w:cstheme="minorHAnsi"/>
                <w:noProof/>
                <w:lang w:val="en-GB"/>
              </w:rPr>
              <w:t xml:space="preserve">The first pair is the </w:t>
            </w:r>
            <w:r w:rsidRPr="00C23635">
              <w:rPr>
                <w:rFonts w:cstheme="minorHAnsi"/>
                <w:b/>
                <w:noProof/>
                <w:lang w:val="en-GB"/>
              </w:rPr>
              <w:t>first liquid</w:t>
            </w:r>
            <w:r w:rsidRPr="00C23635">
              <w:rPr>
                <w:rFonts w:cstheme="minorHAnsi"/>
                <w:noProof/>
                <w:lang w:val="en-GB"/>
              </w:rPr>
              <w:t xml:space="preserve"> with </w:t>
            </w:r>
            <w:r w:rsidR="000A27FC">
              <w:rPr>
                <w:rFonts w:cstheme="minorHAnsi"/>
                <w:noProof/>
                <w:lang w:val="en-GB"/>
              </w:rPr>
              <w:t xml:space="preserve">the </w:t>
            </w:r>
            <w:r w:rsidRPr="00C23635">
              <w:rPr>
                <w:rFonts w:cstheme="minorHAnsi"/>
                <w:noProof/>
                <w:lang w:val="en-GB"/>
              </w:rPr>
              <w:t xml:space="preserve">value of 1 and the </w:t>
            </w:r>
            <w:r w:rsidRPr="00C23635">
              <w:rPr>
                <w:rFonts w:cstheme="minorHAnsi"/>
                <w:b/>
                <w:noProof/>
                <w:lang w:val="en-GB"/>
              </w:rPr>
              <w:t xml:space="preserve">last ingredient </w:t>
            </w:r>
            <w:r w:rsidRPr="00C23635">
              <w:rPr>
                <w:rFonts w:cstheme="minorHAnsi"/>
                <w:noProof/>
                <w:lang w:val="en-GB"/>
              </w:rPr>
              <w:t xml:space="preserve">of value 24, their </w:t>
            </w:r>
            <w:r w:rsidRPr="00C23635">
              <w:rPr>
                <w:rFonts w:cstheme="minorHAnsi"/>
                <w:b/>
                <w:noProof/>
                <w:lang w:val="en-GB"/>
              </w:rPr>
              <w:t>sum</w:t>
            </w:r>
            <w:r w:rsidRPr="00C23635">
              <w:rPr>
                <w:rFonts w:cstheme="minorHAnsi"/>
                <w:noProof/>
                <w:lang w:val="en-GB"/>
              </w:rPr>
              <w:t xml:space="preserve"> is 25, so we </w:t>
            </w:r>
            <w:r w:rsidRPr="00C23635">
              <w:rPr>
                <w:rFonts w:cstheme="minorHAnsi"/>
                <w:b/>
                <w:noProof/>
                <w:lang w:val="en-GB"/>
              </w:rPr>
              <w:t>cook</w:t>
            </w:r>
            <w:r w:rsidRPr="00C23635">
              <w:rPr>
                <w:rFonts w:cstheme="minorHAnsi"/>
                <w:noProof/>
                <w:lang w:val="en-GB"/>
              </w:rPr>
              <w:t xml:space="preserve"> Bread. Then we have </w:t>
            </w:r>
            <w:r w:rsidR="000A27FC">
              <w:rPr>
                <w:rFonts w:cstheme="minorHAnsi"/>
                <w:noProof/>
                <w:lang w:val="en-GB"/>
              </w:rPr>
              <w:t xml:space="preserve">a </w:t>
            </w:r>
            <w:r w:rsidRPr="00C23635">
              <w:rPr>
                <w:rFonts w:cstheme="minorHAnsi"/>
                <w:b/>
                <w:noProof/>
                <w:lang w:val="en-GB"/>
              </w:rPr>
              <w:t>sum</w:t>
            </w:r>
            <w:r w:rsidRPr="00C23635">
              <w:rPr>
                <w:rFonts w:cstheme="minorHAnsi"/>
                <w:noProof/>
                <w:lang w:val="en-GB"/>
              </w:rPr>
              <w:t xml:space="preserve"> of 50, we </w:t>
            </w:r>
            <w:r w:rsidRPr="00C23635">
              <w:rPr>
                <w:rFonts w:cstheme="minorHAnsi"/>
                <w:b/>
                <w:noProof/>
                <w:lang w:val="en-GB"/>
              </w:rPr>
              <w:t>cook</w:t>
            </w:r>
            <w:r w:rsidRPr="00C23635">
              <w:rPr>
                <w:rFonts w:cstheme="minorHAnsi"/>
                <w:noProof/>
                <w:lang w:val="en-GB"/>
              </w:rPr>
              <w:t xml:space="preserve"> Cake. After that we have </w:t>
            </w:r>
            <w:r w:rsidR="000A27FC">
              <w:rPr>
                <w:rFonts w:cstheme="minorHAnsi"/>
                <w:noProof/>
                <w:lang w:val="en-GB"/>
              </w:rPr>
              <w:t xml:space="preserve">a </w:t>
            </w:r>
            <w:r w:rsidRPr="00C23635">
              <w:rPr>
                <w:rFonts w:cstheme="minorHAnsi"/>
                <w:b/>
                <w:noProof/>
                <w:lang w:val="en-GB"/>
              </w:rPr>
              <w:t>sum</w:t>
            </w:r>
            <w:r w:rsidRPr="00C23635">
              <w:rPr>
                <w:rFonts w:cstheme="minorHAnsi"/>
                <w:noProof/>
                <w:lang w:val="en-GB"/>
              </w:rPr>
              <w:t xml:space="preserve"> of 75, we </w:t>
            </w:r>
            <w:r w:rsidRPr="00C23635">
              <w:rPr>
                <w:rFonts w:cstheme="minorHAnsi"/>
                <w:b/>
                <w:noProof/>
                <w:lang w:val="en-GB"/>
              </w:rPr>
              <w:t>cook</w:t>
            </w:r>
            <w:r w:rsidRPr="00C23635">
              <w:rPr>
                <w:rFonts w:cstheme="minorHAnsi"/>
                <w:noProof/>
                <w:lang w:val="en-GB"/>
              </w:rPr>
              <w:t xml:space="preserve"> Pastry. Next</w:t>
            </w:r>
            <w:r w:rsidR="000A27FC">
              <w:rPr>
                <w:rFonts w:cstheme="minorHAnsi"/>
                <w:noProof/>
                <w:lang w:val="en-GB"/>
              </w:rPr>
              <w:t>,</w:t>
            </w:r>
            <w:r w:rsidRPr="00C23635">
              <w:rPr>
                <w:rFonts w:cstheme="minorHAnsi"/>
                <w:noProof/>
                <w:lang w:val="en-GB"/>
              </w:rPr>
              <w:t xml:space="preserve"> we have </w:t>
            </w:r>
            <w:r w:rsidR="000A27FC">
              <w:rPr>
                <w:rFonts w:cstheme="minorHAnsi"/>
                <w:noProof/>
                <w:lang w:val="en-GB"/>
              </w:rPr>
              <w:t xml:space="preserve">a </w:t>
            </w:r>
            <w:r w:rsidRPr="00C23635">
              <w:rPr>
                <w:rFonts w:cstheme="minorHAnsi"/>
                <w:b/>
                <w:noProof/>
                <w:lang w:val="en-GB"/>
              </w:rPr>
              <w:t>sum</w:t>
            </w:r>
            <w:r w:rsidRPr="00C23635">
              <w:rPr>
                <w:rFonts w:cstheme="minorHAnsi"/>
                <w:noProof/>
                <w:lang w:val="en-GB"/>
              </w:rPr>
              <w:t xml:space="preserve"> of 100, so we </w:t>
            </w:r>
            <w:r w:rsidRPr="00C23635">
              <w:rPr>
                <w:rFonts w:cstheme="minorHAnsi"/>
                <w:b/>
                <w:noProof/>
                <w:lang w:val="en-GB"/>
              </w:rPr>
              <w:t>craft</w:t>
            </w:r>
            <w:r w:rsidRPr="00C23635">
              <w:rPr>
                <w:rFonts w:cstheme="minorHAnsi"/>
                <w:noProof/>
                <w:lang w:val="en-GB"/>
              </w:rPr>
              <w:t xml:space="preserve"> Fruit Pie. We have </w:t>
            </w:r>
            <w:r w:rsidRPr="00C23635">
              <w:rPr>
                <w:rFonts w:cstheme="minorHAnsi"/>
                <w:b/>
                <w:noProof/>
                <w:lang w:val="en-GB"/>
              </w:rPr>
              <w:t>no left liquids and/or ingredients</w:t>
            </w:r>
            <w:r w:rsidRPr="00C23635">
              <w:rPr>
                <w:rFonts w:cstheme="minorHAnsi"/>
                <w:noProof/>
                <w:lang w:val="en-GB"/>
              </w:rPr>
              <w:t xml:space="preserve">, so we </w:t>
            </w:r>
            <w:r w:rsidRPr="00C23635">
              <w:rPr>
                <w:rFonts w:cstheme="minorHAnsi"/>
                <w:b/>
                <w:noProof/>
                <w:lang w:val="en-GB"/>
              </w:rPr>
              <w:t>stop</w:t>
            </w:r>
            <w:r w:rsidRPr="00C23635">
              <w:rPr>
                <w:rFonts w:cstheme="minorHAnsi"/>
                <w:noProof/>
                <w:lang w:val="en-GB"/>
              </w:rPr>
              <w:t xml:space="preserve"> trying to cook foods, but we </w:t>
            </w:r>
            <w:r w:rsidRPr="00C23635">
              <w:rPr>
                <w:rFonts w:cstheme="minorHAnsi"/>
                <w:b/>
                <w:noProof/>
                <w:lang w:val="en-GB"/>
              </w:rPr>
              <w:t>have enough</w:t>
            </w:r>
            <w:r w:rsidRPr="00C23635">
              <w:rPr>
                <w:rFonts w:cstheme="minorHAnsi"/>
                <w:noProof/>
                <w:lang w:val="en-GB"/>
              </w:rPr>
              <w:t xml:space="preserve"> of them to </w:t>
            </w:r>
            <w:r w:rsidRPr="00C23635">
              <w:rPr>
                <w:rFonts w:cstheme="minorHAnsi"/>
                <w:b/>
                <w:noProof/>
                <w:lang w:val="en-GB"/>
              </w:rPr>
              <w:t>give to the bakery.</w:t>
            </w:r>
          </w:p>
        </w:tc>
      </w:tr>
      <w:tr w:rsidR="00062C09" w14:paraId="40E0B47E" w14:textId="77777777" w:rsidTr="00D27BC9">
        <w:trPr>
          <w:trHeight w:val="62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A12E2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4B15C3">
              <w:rPr>
                <w:rStyle w:val="Strong"/>
                <w:rFonts w:ascii="Consolas" w:hAnsi="Consolas"/>
                <w:b w:val="0"/>
              </w:rPr>
              <w:t>10 20 30 40 50</w:t>
            </w:r>
          </w:p>
          <w:p w14:paraId="0BE3294B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4B15C3">
              <w:rPr>
                <w:rStyle w:val="Strong"/>
                <w:rFonts w:ascii="Consolas" w:hAnsi="Consolas"/>
                <w:b w:val="0"/>
              </w:rPr>
              <w:t>50 40 30 30 15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3D6C6" w14:textId="57E84DFC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 xml:space="preserve">Ugh, what a pity! You didn't have enough </w:t>
            </w:r>
            <w:r w:rsidR="00346343">
              <w:rPr>
                <w:rStyle w:val="Strong"/>
                <w:rFonts w:ascii="Consolas" w:hAnsi="Consolas"/>
                <w:b w:val="0"/>
                <w:noProof/>
              </w:rPr>
              <w:t xml:space="preserve">materials to </w:t>
            </w:r>
            <w:r w:rsidRPr="00B12A65">
              <w:rPr>
                <w:rStyle w:val="Strong"/>
                <w:rFonts w:ascii="Consolas" w:hAnsi="Consolas"/>
                <w:b w:val="0"/>
                <w:noProof/>
              </w:rPr>
              <w:t>cook everything.</w:t>
            </w:r>
          </w:p>
          <w:p w14:paraId="22434110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Liquids left: none</w:t>
            </w:r>
          </w:p>
          <w:p w14:paraId="0923D6EC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Ingredients left: 39, 40, 50</w:t>
            </w:r>
          </w:p>
          <w:p w14:paraId="3EF8DE3C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Bread: 1</w:t>
            </w:r>
          </w:p>
          <w:p w14:paraId="6C72725B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Cake: 1</w:t>
            </w:r>
          </w:p>
          <w:p w14:paraId="7D9A0B62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Fruit pie: 0</w:t>
            </w:r>
          </w:p>
          <w:p w14:paraId="19B3B866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Pastry: 0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D608" w14:textId="3DADB4CA" w:rsidR="00062C09" w:rsidRPr="00C23635" w:rsidRDefault="00062C09" w:rsidP="00D27BC9">
            <w:pPr>
              <w:pStyle w:val="Title"/>
              <w:rPr>
                <w:rStyle w:val="Strong"/>
                <w:rFonts w:cstheme="minorHAnsi"/>
                <w:lang w:val="en-US"/>
              </w:rPr>
            </w:pPr>
            <w:r w:rsidRPr="00C23635">
              <w:rPr>
                <w:rStyle w:val="Strong"/>
                <w:rFonts w:cstheme="minorHAnsi"/>
                <w:lang w:val="en-US"/>
              </w:rPr>
              <w:t xml:space="preserve">First, we take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the first given liquid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and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the last ingredient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, their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sum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is 25 and we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cook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Bread,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removing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both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of them from the collections.</w:t>
            </w:r>
            <w:r w:rsidRPr="00C23635">
              <w:rPr>
                <w:rStyle w:val="Strong"/>
                <w:rFonts w:cstheme="minorHAnsi"/>
                <w:lang w:val="en-US"/>
              </w:rPr>
              <w:br/>
              <w:t xml:space="preserve">Then, we take the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next pair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and their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sum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is 50,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cooking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</w:t>
            </w:r>
            <w:r w:rsidRPr="00C23635">
              <w:rPr>
                <w:rStyle w:val="Strong"/>
                <w:rFonts w:cstheme="minorHAnsi"/>
                <w:lang w:val="en-GB"/>
              </w:rPr>
              <w:t>Cake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and again –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removing both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the liquid and the ingredient.</w:t>
            </w:r>
            <w:r w:rsidRPr="00C23635">
              <w:rPr>
                <w:rStyle w:val="Strong"/>
                <w:rFonts w:cstheme="minorHAnsi"/>
                <w:lang w:val="en-US"/>
              </w:rPr>
              <w:br/>
              <w:t xml:space="preserve">Next, we take the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next pair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and their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sum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is 60, so we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remove the liquid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and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increase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the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ingredient's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value by 3.</w:t>
            </w:r>
            <w:r w:rsidRPr="00C23635">
              <w:rPr>
                <w:rStyle w:val="Strong"/>
                <w:rFonts w:cstheme="minorHAnsi"/>
                <w:lang w:val="en-US"/>
              </w:rPr>
              <w:br/>
              <w:t xml:space="preserve">The next 2 pairs follow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the same scenario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, so we end up with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not enough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materials for all the food,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no liquids left</w:t>
            </w:r>
            <w:r w:rsidR="000A27FC">
              <w:rPr>
                <w:rStyle w:val="Strong"/>
                <w:rFonts w:cstheme="minorHAnsi"/>
                <w:b/>
                <w:lang w:val="en-US"/>
              </w:rPr>
              <w:t>,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and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some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ingredients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, one of which is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39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(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originally 30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,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increased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its value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three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times).</w:t>
            </w:r>
          </w:p>
        </w:tc>
      </w:tr>
    </w:tbl>
    <w:p w14:paraId="07791979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4BD2E650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4DA5D1B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832D109" w14:textId="77777777" w:rsidR="00062C09" w:rsidRPr="00A74C56" w:rsidRDefault="00062C09" w:rsidP="00062C09">
      <w:pPr>
        <w:jc w:val="both"/>
      </w:pPr>
    </w:p>
    <w:p w14:paraId="508A4CC4" w14:textId="77777777" w:rsidR="00062C09" w:rsidRDefault="00062C09" w:rsidP="00062C09">
      <w:pPr>
        <w:jc w:val="both"/>
      </w:pPr>
    </w:p>
    <w:p w14:paraId="64AFD6D7" w14:textId="77777777" w:rsidR="00062C09" w:rsidRPr="00B724CD" w:rsidRDefault="00062C09" w:rsidP="00062C09">
      <w:pPr>
        <w:jc w:val="both"/>
        <w:rPr>
          <w:lang w:val="en-GB"/>
        </w:rPr>
      </w:pPr>
    </w:p>
    <w:p w14:paraId="72DDB9AF" w14:textId="5B1778F0" w:rsidR="007A2AD9" w:rsidRDefault="007A2AD9" w:rsidP="00062C09"/>
    <w:p w14:paraId="2E877B29" w14:textId="1E8CA3EC" w:rsidR="003434AB" w:rsidRDefault="003434AB" w:rsidP="00062C09"/>
    <w:p w14:paraId="147947EA" w14:textId="1571A709" w:rsidR="003434AB" w:rsidRDefault="003434AB" w:rsidP="00062C09"/>
    <w:p w14:paraId="4421CBE7" w14:textId="5F982945" w:rsidR="003434AB" w:rsidRDefault="003434AB" w:rsidP="00062C09"/>
    <w:p w14:paraId="6B74196D" w14:textId="600050E0" w:rsidR="003434AB" w:rsidRDefault="003434AB" w:rsidP="00062C09"/>
    <w:p w14:paraId="01CF7D51" w14:textId="77777777" w:rsidR="003434AB" w:rsidRPr="0014486D" w:rsidRDefault="003434AB" w:rsidP="003434AB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lastRenderedPageBreak/>
        <w:t>Selling</w:t>
      </w:r>
    </w:p>
    <w:p w14:paraId="1007315E" w14:textId="77777777" w:rsidR="003434AB" w:rsidRPr="0014486D" w:rsidRDefault="003434AB" w:rsidP="003434AB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5FAC4C4" wp14:editId="505B5238">
            <wp:extent cx="1390650" cy="1297013"/>
            <wp:effectExtent l="0" t="0" r="0" b="0"/>
            <wp:docPr id="8" name="Picture 8" descr="C:\Users\Mariela\AppData\Local\Microsoft\Windows\INetCache\Content.Word\kissclipart-candy-cane-6840695e774d1a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riela\AppData\Local\Microsoft\Windows\INetCache\Content.Word\kissclipart-candy-cane-6840695e774d1ada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500" cy="130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DABAE" w14:textId="77777777" w:rsidR="003434AB" w:rsidRPr="0014486D" w:rsidRDefault="003434AB" w:rsidP="003434AB">
      <w:pPr>
        <w:jc w:val="both"/>
        <w:rPr>
          <w:i/>
          <w:noProof/>
        </w:rPr>
      </w:pPr>
      <w:r>
        <w:rPr>
          <w:i/>
          <w:noProof/>
        </w:rPr>
        <w:t>You</w:t>
      </w:r>
      <w:r w:rsidRPr="0014486D">
        <w:rPr>
          <w:i/>
          <w:noProof/>
        </w:rPr>
        <w:t xml:space="preserve"> successfully started </w:t>
      </w:r>
      <w:r>
        <w:rPr>
          <w:i/>
          <w:noProof/>
        </w:rPr>
        <w:t>your cooking journey, so now you need to sell the products from your basket in the bakery to collect your price.</w:t>
      </w:r>
    </w:p>
    <w:p w14:paraId="64B01C75" w14:textId="77777777" w:rsidR="003434AB" w:rsidRPr="0014486D" w:rsidRDefault="003434AB" w:rsidP="003434AB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>bakery</w:t>
      </w:r>
      <w:r w:rsidRPr="0014486D">
        <w:rPr>
          <w:noProof/>
        </w:rPr>
        <w:t xml:space="preserve"> with </w:t>
      </w:r>
      <w:r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>
        <w:rPr>
          <w:noProof/>
        </w:rPr>
        <w:t>bakery</w:t>
      </w:r>
      <w:r w:rsidRPr="0014486D">
        <w:rPr>
          <w:noProof/>
        </w:rPr>
        <w:t xml:space="preserve">. </w:t>
      </w:r>
      <w:r>
        <w:rPr>
          <w:noProof/>
        </w:rPr>
        <w:t>You will</w:t>
      </w:r>
      <w:r w:rsidRPr="0014486D">
        <w:rPr>
          <w:noProof/>
        </w:rPr>
        <w:t xml:space="preserve"> be placed </w:t>
      </w:r>
      <w:r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Pr="007614B2">
        <w:rPr>
          <w:rFonts w:ascii="Consolas" w:hAnsi="Consolas"/>
          <w:b/>
          <w:noProof/>
        </w:rPr>
        <w:t>S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>
        <w:rPr>
          <w:noProof/>
        </w:rPr>
        <w:t>,</w:t>
      </w:r>
      <w:r w:rsidRPr="0014486D">
        <w:rPr>
          <w:noProof/>
        </w:rPr>
        <w:t xml:space="preserve"> there will be </w:t>
      </w:r>
      <w:r>
        <w:rPr>
          <w:noProof/>
        </w:rPr>
        <w:t>clients</w:t>
      </w:r>
      <w:r w:rsidRPr="0014486D">
        <w:rPr>
          <w:noProof/>
        </w:rPr>
        <w:t xml:space="preserve">, marked with a </w:t>
      </w:r>
      <w:r w:rsidRPr="0014486D">
        <w:rPr>
          <w:b/>
          <w:noProof/>
        </w:rPr>
        <w:t>single digit</w:t>
      </w:r>
      <w:r w:rsidRPr="0014486D">
        <w:rPr>
          <w:noProof/>
        </w:rPr>
        <w:t xml:space="preserve">. There </w:t>
      </w:r>
      <w:r w:rsidRPr="0014486D">
        <w:rPr>
          <w:b/>
          <w:noProof/>
        </w:rPr>
        <w:t>may</w:t>
      </w:r>
      <w:r w:rsidRPr="0014486D">
        <w:rPr>
          <w:noProof/>
        </w:rPr>
        <w:t xml:space="preserve"> also be </w:t>
      </w:r>
      <w:r>
        <w:rPr>
          <w:b/>
          <w:noProof/>
        </w:rPr>
        <w:t>pillars</w:t>
      </w:r>
      <w:r>
        <w:rPr>
          <w:noProof/>
        </w:rPr>
        <w:t xml:space="preserve">. Their </w:t>
      </w:r>
      <w:r w:rsidRPr="00DB42A1">
        <w:rPr>
          <w:b/>
          <w:noProof/>
        </w:rPr>
        <w:t>count</w:t>
      </w:r>
      <w:r>
        <w:rPr>
          <w:noProof/>
        </w:rPr>
        <w:t xml:space="preserve"> will be either </w:t>
      </w:r>
      <w:r w:rsidRPr="00DB42A1">
        <w:rPr>
          <w:b/>
          <w:noProof/>
        </w:rPr>
        <w:t xml:space="preserve">0 </w:t>
      </w:r>
      <w:r>
        <w:rPr>
          <w:noProof/>
        </w:rPr>
        <w:t xml:space="preserve">or </w:t>
      </w:r>
      <w:r w:rsidRPr="00DB42A1">
        <w:rPr>
          <w:b/>
          <w:noProof/>
        </w:rPr>
        <w:t>2</w:t>
      </w:r>
      <w:r>
        <w:rPr>
          <w:noProof/>
        </w:rPr>
        <w:t xml:space="preserve"> and they ar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Pr="007614B2">
        <w:rPr>
          <w:rFonts w:ascii="Consolas" w:hAnsi="Consolas"/>
          <w:b/>
          <w:noProof/>
        </w:rPr>
        <w:t>O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5340A439" w14:textId="77777777" w:rsidR="003434AB" w:rsidRPr="0014486D" w:rsidRDefault="003434AB" w:rsidP="003434AB">
      <w:pPr>
        <w:jc w:val="both"/>
        <w:rPr>
          <w:noProof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 w:rsidRPr="00F95477">
        <w:rPr>
          <w:b/>
          <w:noProof/>
        </w:rPr>
        <w:t>commands</w:t>
      </w:r>
      <w:r w:rsidRPr="0014486D">
        <w:rPr>
          <w:noProof/>
        </w:rPr>
        <w:t xml:space="preserve"> for </w:t>
      </w:r>
      <w:r>
        <w:rPr>
          <w:b/>
          <w:noProof/>
        </w:rPr>
        <w:t>your</w:t>
      </w:r>
      <w:r w:rsidRPr="0014486D">
        <w:rPr>
          <w:b/>
          <w:noProof/>
        </w:rPr>
        <w:t xml:space="preserve"> movement</w:t>
      </w:r>
      <w:r w:rsidRPr="0014486D">
        <w:rPr>
          <w:noProof/>
        </w:rPr>
        <w:t xml:space="preserve">. </w:t>
      </w: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noProof/>
        </w:rPr>
        <w:t xml:space="preserve">If </w:t>
      </w:r>
      <w:r>
        <w:rPr>
          <w:noProof/>
        </w:rPr>
        <w:t>you</w:t>
      </w:r>
      <w:r w:rsidRPr="0014486D">
        <w:rPr>
          <w:noProof/>
        </w:rPr>
        <w:t xml:space="preserve"> </w:t>
      </w:r>
      <w:r>
        <w:rPr>
          <w:b/>
          <w:noProof/>
        </w:rPr>
        <w:t>move</w:t>
      </w:r>
      <w:r w:rsidRPr="0014486D">
        <w:rPr>
          <w:noProof/>
        </w:rPr>
        <w:t xml:space="preserve"> to a </w:t>
      </w:r>
      <w:r>
        <w:rPr>
          <w:b/>
          <w:noProof/>
        </w:rPr>
        <w:t>client</w:t>
      </w:r>
      <w:r w:rsidRPr="0014486D">
        <w:rPr>
          <w:noProof/>
        </w:rPr>
        <w:t xml:space="preserve">, </w:t>
      </w:r>
      <w:r>
        <w:rPr>
          <w:noProof/>
        </w:rPr>
        <w:t>you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collect</w:t>
      </w:r>
      <w:r w:rsidRPr="0014486D">
        <w:rPr>
          <w:noProof/>
        </w:rPr>
        <w:t xml:space="preserve"> </w:t>
      </w:r>
      <w:r>
        <w:rPr>
          <w:b/>
          <w:noProof/>
        </w:rPr>
        <w:t>the price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equal</w:t>
      </w:r>
      <w:r w:rsidRPr="0014486D">
        <w:rPr>
          <w:noProof/>
        </w:rPr>
        <w:t xml:space="preserve"> to the </w:t>
      </w:r>
      <w:r w:rsidRPr="00F95477">
        <w:rPr>
          <w:b/>
          <w:noProof/>
        </w:rPr>
        <w:t>digit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there</w:t>
      </w:r>
      <w:r>
        <w:rPr>
          <w:noProof/>
        </w:rPr>
        <w:t xml:space="preserve"> and the client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s</w:t>
      </w:r>
      <w:r w:rsidRPr="0014486D">
        <w:rPr>
          <w:noProof/>
        </w:rPr>
        <w:t xml:space="preserve">. If </w:t>
      </w:r>
      <w:r>
        <w:rPr>
          <w:noProof/>
        </w:rPr>
        <w:t>you move</w:t>
      </w:r>
      <w:r w:rsidRPr="0014486D">
        <w:rPr>
          <w:noProof/>
        </w:rPr>
        <w:t xml:space="preserve"> to a </w:t>
      </w:r>
      <w:r>
        <w:rPr>
          <w:b/>
          <w:noProof/>
        </w:rPr>
        <w:t>pillar</w:t>
      </w:r>
      <w:r w:rsidRPr="0014486D">
        <w:rPr>
          <w:noProof/>
        </w:rPr>
        <w:t xml:space="preserve">, </w:t>
      </w:r>
      <w:r>
        <w:rPr>
          <w:noProof/>
        </w:rPr>
        <w:t>you move</w:t>
      </w:r>
      <w:r w:rsidRPr="0014486D">
        <w:rPr>
          <w:noProof/>
        </w:rPr>
        <w:t xml:space="preserve"> on </w:t>
      </w:r>
      <w:r>
        <w:rPr>
          <w:noProof/>
        </w:rPr>
        <w:t xml:space="preserve">to </w:t>
      </w:r>
      <w:r w:rsidRPr="0014486D">
        <w:rPr>
          <w:noProof/>
        </w:rPr>
        <w:t xml:space="preserve">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>
        <w:rPr>
          <w:b/>
          <w:noProof/>
        </w:rPr>
        <w:t>pillar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>
        <w:rPr>
          <w:noProof/>
        </w:rPr>
        <w:t>pillar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>.</w:t>
      </w:r>
      <w:r>
        <w:rPr>
          <w:noProof/>
        </w:rPr>
        <w:t xml:space="preserve"> If you </w:t>
      </w:r>
      <w:r>
        <w:rPr>
          <w:b/>
          <w:noProof/>
        </w:rPr>
        <w:t>go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out</w:t>
      </w:r>
      <w:r w:rsidRPr="0014486D">
        <w:rPr>
          <w:noProof/>
        </w:rPr>
        <w:t xml:space="preserve"> of the </w:t>
      </w:r>
      <w:r>
        <w:rPr>
          <w:noProof/>
        </w:rPr>
        <w:t>bakery</w:t>
      </w:r>
      <w:r w:rsidRPr="0014486D">
        <w:rPr>
          <w:noProof/>
        </w:rPr>
        <w:t xml:space="preserve">, </w:t>
      </w:r>
      <w:r>
        <w:rPr>
          <w:noProof/>
        </w:rPr>
        <w:t>you</w:t>
      </w:r>
      <w:r w:rsidRPr="0014486D">
        <w:rPr>
          <w:noProof/>
        </w:rPr>
        <w:t xml:space="preserve"> </w:t>
      </w:r>
      <w:r>
        <w:rPr>
          <w:b/>
          <w:noProof/>
        </w:rPr>
        <w:t>disappear</w:t>
      </w:r>
      <w:r w:rsidRPr="0014486D">
        <w:rPr>
          <w:noProof/>
        </w:rPr>
        <w:t xml:space="preserve"> from the </w:t>
      </w:r>
      <w:r>
        <w:rPr>
          <w:noProof/>
        </w:rPr>
        <w:t>bakery</w:t>
      </w:r>
      <w:r w:rsidRPr="0014486D">
        <w:rPr>
          <w:noProof/>
        </w:rPr>
        <w:t xml:space="preserve"> and </w:t>
      </w:r>
      <w:r>
        <w:rPr>
          <w:noProof/>
        </w:rPr>
        <w:t>you are out of there</w:t>
      </w:r>
      <w:r w:rsidRPr="0014486D">
        <w:rPr>
          <w:noProof/>
        </w:rPr>
        <w:t xml:space="preserve">. </w:t>
      </w:r>
      <w:r>
        <w:rPr>
          <w:noProof/>
        </w:rPr>
        <w:t xml:space="preserve">You need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 xml:space="preserve">50 </w:t>
      </w:r>
      <w:r>
        <w:rPr>
          <w:b/>
          <w:noProof/>
        </w:rPr>
        <w:t>dollars</w:t>
      </w:r>
      <w:r w:rsidRPr="0014486D">
        <w:rPr>
          <w:noProof/>
        </w:rPr>
        <w:t xml:space="preserve"> to </w:t>
      </w:r>
      <w:r>
        <w:rPr>
          <w:noProof/>
        </w:rPr>
        <w:t>rent your Bakery</w:t>
      </w:r>
    </w:p>
    <w:p w14:paraId="71E8F1E0" w14:textId="77777777" w:rsidR="003434AB" w:rsidRPr="0014486D" w:rsidRDefault="003434AB" w:rsidP="003434AB">
      <w:pPr>
        <w:jc w:val="both"/>
        <w:rPr>
          <w:noProof/>
        </w:rPr>
      </w:pPr>
      <w:r w:rsidRPr="0014486D">
        <w:rPr>
          <w:noProof/>
        </w:rPr>
        <w:t xml:space="preserve">When </w:t>
      </w:r>
      <w:r>
        <w:rPr>
          <w:b/>
          <w:noProof/>
        </w:rPr>
        <w:t>you are out of the bakery</w:t>
      </w:r>
      <w:r w:rsidRPr="0014486D">
        <w:rPr>
          <w:b/>
          <w:noProof/>
        </w:rPr>
        <w:t xml:space="preserve"> or </w:t>
      </w:r>
      <w:r>
        <w:rPr>
          <w:b/>
          <w:noProof/>
        </w:rPr>
        <w:t>you collect enough money</w:t>
      </w:r>
      <w:r w:rsidRPr="0014486D">
        <w:rPr>
          <w:b/>
          <w:noProof/>
        </w:rPr>
        <w:t>,</w:t>
      </w:r>
      <w:r w:rsidRPr="0014486D">
        <w:rPr>
          <w:noProof/>
        </w:rPr>
        <w:t xml:space="preserve"> the </w:t>
      </w:r>
      <w:r>
        <w:rPr>
          <w:noProof/>
        </w:rPr>
        <w:t>program</w:t>
      </w:r>
      <w:r w:rsidRPr="0014486D">
        <w:rPr>
          <w:noProof/>
        </w:rPr>
        <w:t xml:space="preserve"> </w:t>
      </w:r>
      <w:r w:rsidRPr="00954872">
        <w:rPr>
          <w:b/>
          <w:noProof/>
        </w:rPr>
        <w:t>ends</w:t>
      </w:r>
      <w:r w:rsidRPr="0014486D">
        <w:rPr>
          <w:noProof/>
        </w:rPr>
        <w:t>.</w:t>
      </w:r>
    </w:p>
    <w:p w14:paraId="1094100B" w14:textId="77777777" w:rsidR="003434AB" w:rsidRPr="0014486D" w:rsidRDefault="003434AB" w:rsidP="003434AB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1B383E9B" w14:textId="77777777" w:rsidR="003434AB" w:rsidRPr="0014486D" w:rsidRDefault="003434AB" w:rsidP="003434AB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57C67428" w14:textId="77777777" w:rsidR="003434AB" w:rsidRPr="0014486D" w:rsidRDefault="003434AB" w:rsidP="003434AB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7363170B" w14:textId="77777777" w:rsidR="003434AB" w:rsidRPr="0014486D" w:rsidRDefault="003434AB" w:rsidP="003434AB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="Calibri"/>
          <w:noProof/>
        </w:rPr>
        <w:t>.</w:t>
      </w:r>
    </w:p>
    <w:p w14:paraId="3B77EC25" w14:textId="77777777" w:rsidR="003434AB" w:rsidRPr="0014486D" w:rsidRDefault="003434AB" w:rsidP="003434AB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02AB17B2" w14:textId="77777777" w:rsidR="003434AB" w:rsidRPr="0014486D" w:rsidRDefault="003434AB" w:rsidP="003434AB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78B8A961" w14:textId="77777777" w:rsidR="003434AB" w:rsidRPr="007D1AA1" w:rsidRDefault="003434AB" w:rsidP="003434AB">
      <w:pPr>
        <w:pStyle w:val="ListParagraph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player goes to the void, print: </w:t>
      </w:r>
      <w:r w:rsidRPr="007D1AA1">
        <w:rPr>
          <w:rFonts w:ascii="Consolas" w:hAnsi="Consolas"/>
          <w:noProof/>
          <w:lang w:eastAsia="ja-JP"/>
        </w:rPr>
        <w:t>"</w:t>
      </w:r>
      <w:r w:rsidRPr="007D1AA1">
        <w:rPr>
          <w:rFonts w:ascii="Consolas" w:hAnsi="Consolas"/>
          <w:b/>
          <w:noProof/>
          <w:lang w:eastAsia="ja-JP"/>
        </w:rPr>
        <w:t xml:space="preserve">Bad news, </w:t>
      </w:r>
      <w:r>
        <w:rPr>
          <w:rFonts w:ascii="Consolas" w:hAnsi="Consolas"/>
          <w:b/>
          <w:noProof/>
          <w:lang w:eastAsia="ja-JP"/>
        </w:rPr>
        <w:t>you are out of the bakery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5F46E467" w14:textId="77777777" w:rsidR="003434AB" w:rsidRPr="007D1AA1" w:rsidRDefault="003434AB" w:rsidP="003434AB">
      <w:pPr>
        <w:pStyle w:val="ListParagraph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player collects enough star power, print: </w:t>
      </w:r>
      <w:r w:rsidRPr="007D1AA1">
        <w:rPr>
          <w:rFonts w:ascii="Consolas" w:hAnsi="Consolas"/>
          <w:noProof/>
          <w:lang w:eastAsia="ja-JP"/>
        </w:rPr>
        <w:t>"</w:t>
      </w:r>
      <w:r w:rsidRPr="007D1AA1">
        <w:rPr>
          <w:rFonts w:ascii="Consolas" w:hAnsi="Consolas"/>
          <w:b/>
          <w:noProof/>
          <w:lang w:eastAsia="ja-JP"/>
        </w:rPr>
        <w:t xml:space="preserve">Good news! </w:t>
      </w:r>
      <w:r>
        <w:rPr>
          <w:rFonts w:ascii="Consolas" w:hAnsi="Consolas"/>
          <w:b/>
          <w:noProof/>
          <w:lang w:eastAsia="ja-JP"/>
        </w:rPr>
        <w:t>You</w:t>
      </w:r>
      <w:r w:rsidRPr="007D1AA1">
        <w:rPr>
          <w:rFonts w:ascii="Consolas" w:hAnsi="Consolas"/>
          <w:b/>
          <w:noProof/>
          <w:lang w:eastAsia="ja-JP"/>
        </w:rPr>
        <w:t xml:space="preserve"> succeeded in collecting enough </w:t>
      </w:r>
      <w:r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DB51F0E" w14:textId="77777777" w:rsidR="003434AB" w:rsidRPr="0014486D" w:rsidRDefault="003434AB" w:rsidP="003434AB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second line print</w:t>
      </w:r>
      <w:r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all</w:t>
      </w:r>
      <w:r>
        <w:rPr>
          <w:noProof/>
          <w:lang w:eastAsia="ja-JP"/>
        </w:rPr>
        <w:t>-</w:t>
      </w:r>
      <w:r w:rsidRPr="0014486D">
        <w:rPr>
          <w:noProof/>
          <w:lang w:eastAsia="ja-JP"/>
        </w:rPr>
        <w:t xml:space="preserve">star power collected: </w:t>
      </w:r>
      <w:r w:rsidRPr="007D1AA1"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: {</w:t>
      </w:r>
      <w:r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}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68753B8B" w14:textId="77777777" w:rsidR="003434AB" w:rsidRPr="0014486D" w:rsidRDefault="003434AB" w:rsidP="003434AB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Pr="0014486D">
        <w:rPr>
          <w:noProof/>
          <w:lang w:eastAsia="ja-JP"/>
        </w:rPr>
        <w:t xml:space="preserve"> the end print the matrix.</w:t>
      </w:r>
    </w:p>
    <w:p w14:paraId="747A2D11" w14:textId="77777777" w:rsidR="003434AB" w:rsidRPr="0014486D" w:rsidRDefault="003434AB" w:rsidP="003434AB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0E1FE2C2" w14:textId="77777777" w:rsidR="003434AB" w:rsidRPr="0014486D" w:rsidRDefault="003434AB" w:rsidP="003434AB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784AF06F" w14:textId="77777777" w:rsidR="003434AB" w:rsidRPr="0014486D" w:rsidRDefault="003434AB" w:rsidP="003434AB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>
        <w:rPr>
          <w:rFonts w:eastAsia="MS Mincho"/>
          <w:noProof/>
          <w:lang w:eastAsia="ja-JP"/>
        </w:rPr>
        <w:t xml:space="preserve">pillars, marked with the </w:t>
      </w:r>
      <w:r>
        <w:rPr>
          <w:rFonts w:eastAsia="MS Mincho"/>
          <w:b/>
          <w:noProof/>
          <w:lang w:eastAsia="ja-JP"/>
        </w:rPr>
        <w:t>letter</w:t>
      </w:r>
      <w:r>
        <w:rPr>
          <w:rFonts w:eastAsia="MS Mincho"/>
          <w:noProof/>
          <w:lang w:eastAsia="ja-JP"/>
        </w:rPr>
        <w:t xml:space="preserve"> -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7614B2">
        <w:rPr>
          <w:rFonts w:ascii="Consolas" w:eastAsia="MS Mincho" w:hAnsi="Consolas"/>
          <w:b/>
          <w:noProof/>
          <w:lang w:eastAsia="ja-JP"/>
        </w:rPr>
        <w:t>O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6DF6C8DC" w14:textId="77777777" w:rsidR="003434AB" w:rsidRPr="0014486D" w:rsidRDefault="003434AB" w:rsidP="003434AB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r position will be marked with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7614B2">
        <w:rPr>
          <w:rFonts w:ascii="Consolas" w:eastAsia="MS Mincho" w:hAnsi="Consolas"/>
          <w:b/>
          <w:noProof/>
          <w:lang w:eastAsia="ja-JP"/>
        </w:rPr>
        <w:t>S</w:t>
      </w:r>
      <w:r w:rsidRPr="007614B2">
        <w:rPr>
          <w:rFonts w:ascii="Consolas" w:eastAsia="MS Mincho" w:hAnsi="Consolas"/>
          <w:noProof/>
          <w:lang w:val="bg-BG" w:eastAsia="ja-JP"/>
        </w:rPr>
        <w:t>'</w:t>
      </w:r>
      <w:r w:rsidRPr="007614B2">
        <w:rPr>
          <w:rFonts w:eastAsia="MS Mincho" w:cs="Calibri"/>
          <w:noProof/>
          <w:lang w:eastAsia="ja-JP"/>
        </w:rPr>
        <w:t>.</w:t>
      </w:r>
    </w:p>
    <w:p w14:paraId="2F84878D" w14:textId="77777777" w:rsidR="003434AB" w:rsidRPr="006F1C89" w:rsidRDefault="003434AB" w:rsidP="003434AB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 </w:t>
      </w:r>
      <w:r w:rsidRPr="0014486D">
        <w:rPr>
          <w:rFonts w:eastAsia="MS Mincho"/>
          <w:noProof/>
          <w:lang w:eastAsia="ja-JP"/>
        </w:rPr>
        <w:t xml:space="preserve">will </w:t>
      </w:r>
      <w:r w:rsidRPr="0014486D">
        <w:rPr>
          <w:rFonts w:eastAsia="MS Mincho"/>
          <w:b/>
          <w:noProof/>
          <w:lang w:eastAsia="ja-JP"/>
        </w:rPr>
        <w:t>always</w:t>
      </w:r>
      <w:r>
        <w:rPr>
          <w:rFonts w:eastAsia="MS Mincho"/>
          <w:noProof/>
          <w:lang w:eastAsia="ja-JP"/>
        </w:rPr>
        <w:t xml:space="preserve"> go out of the bakery or collect enough money</w:t>
      </w:r>
      <w:r w:rsidRPr="0014486D">
        <w:rPr>
          <w:rFonts w:eastAsia="MS Mincho"/>
          <w:noProof/>
          <w:lang w:eastAsia="ja-JP"/>
        </w:rPr>
        <w:t>.</w:t>
      </w:r>
      <w:r w:rsidRPr="006F1C89">
        <w:rPr>
          <w:rFonts w:eastAsia="MS Mincho"/>
          <w:noProof/>
          <w:lang w:eastAsia="ja-JP"/>
        </w:rPr>
        <w:br w:type="page"/>
      </w:r>
    </w:p>
    <w:p w14:paraId="0A50E7CB" w14:textId="77777777" w:rsidR="003434AB" w:rsidRPr="0014486D" w:rsidRDefault="003434AB" w:rsidP="003434AB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3434AB" w:rsidRPr="0014486D" w14:paraId="7A16D0AF" w14:textId="77777777" w:rsidTr="009142FE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CD919BB" w14:textId="77777777" w:rsidR="003434AB" w:rsidRPr="0014486D" w:rsidRDefault="003434AB" w:rsidP="009142FE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0FBD039D" w14:textId="77777777" w:rsidR="003434AB" w:rsidRPr="0014486D" w:rsidRDefault="003434AB" w:rsidP="009142FE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614047FE" w14:textId="77777777" w:rsidR="003434AB" w:rsidRPr="0014486D" w:rsidRDefault="003434AB" w:rsidP="009142FE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Comments</w:t>
            </w:r>
          </w:p>
        </w:tc>
      </w:tr>
      <w:tr w:rsidR="003434AB" w:rsidRPr="0014486D" w14:paraId="452EBF1E" w14:textId="77777777" w:rsidTr="009142FE">
        <w:trPr>
          <w:trHeight w:val="626"/>
        </w:trPr>
        <w:tc>
          <w:tcPr>
            <w:tcW w:w="1622" w:type="dxa"/>
          </w:tcPr>
          <w:p w14:paraId="5850BB9D" w14:textId="77777777" w:rsidR="003434AB" w:rsidRPr="0014486D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5</w:t>
            </w:r>
          </w:p>
          <w:p w14:paraId="2C3A618F" w14:textId="77777777" w:rsidR="003434AB" w:rsidRPr="0014486D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SO---</w:t>
            </w:r>
          </w:p>
          <w:p w14:paraId="56BD7786" w14:textId="77777777" w:rsidR="003434AB" w:rsidRPr="0014486D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3D9F41F2" w14:textId="77777777" w:rsidR="003434AB" w:rsidRPr="0014486D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21B1BAD5" w14:textId="77777777" w:rsidR="003434AB" w:rsidRPr="0014486D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3A592FA8" w14:textId="77777777" w:rsidR="003434AB" w:rsidRPr="0014486D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  <w:r w:rsidRPr="0014486D">
              <w:rPr>
                <w:rFonts w:ascii="Consolas" w:hAnsi="Consolas" w:cs="Consolas"/>
                <w:noProof/>
                <w:highlight w:val="yellow"/>
              </w:rPr>
              <w:t>O</w:t>
            </w:r>
          </w:p>
          <w:p w14:paraId="0A86154E" w14:textId="77777777" w:rsidR="003434AB" w:rsidRPr="0014486D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  <w:p w14:paraId="54EBF992" w14:textId="77777777" w:rsidR="003434AB" w:rsidRPr="0014486D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7BD244A1" w14:textId="77777777" w:rsidR="003434AB" w:rsidRPr="00767FD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Bad news, you are out of the bakery.</w:t>
            </w:r>
          </w:p>
          <w:p w14:paraId="4C9FD896" w14:textId="77777777" w:rsidR="003434AB" w:rsidRPr="00767FD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Money: 0</w:t>
            </w:r>
          </w:p>
          <w:p w14:paraId="2B44D553" w14:textId="77777777" w:rsidR="003434AB" w:rsidRPr="00767FD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0AB89B09" w14:textId="77777777" w:rsidR="003434AB" w:rsidRPr="00767FD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67205F7D" w14:textId="77777777" w:rsidR="003434AB" w:rsidRPr="00767FD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5FFC3997" w14:textId="77777777" w:rsidR="003434AB" w:rsidRPr="00767FD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6A3A475F" w14:textId="77777777" w:rsidR="003434AB" w:rsidRPr="0014486D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</w:tc>
        <w:tc>
          <w:tcPr>
            <w:tcW w:w="6644" w:type="dxa"/>
          </w:tcPr>
          <w:p w14:paraId="58D0E878" w14:textId="77777777" w:rsidR="003434AB" w:rsidRPr="00D71CA2" w:rsidRDefault="003434AB" w:rsidP="009142F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D71CA2">
              <w:rPr>
                <w:rFonts w:cstheme="minorHAnsi"/>
                <w:noProof/>
              </w:rPr>
              <w:t xml:space="preserve">The first command is right. You move to </w:t>
            </w:r>
            <w:r w:rsidRPr="00D71CA2">
              <w:rPr>
                <w:rFonts w:cstheme="minorHAnsi"/>
                <w:b/>
                <w:noProof/>
              </w:rPr>
              <w:t>one of the pillars</w:t>
            </w:r>
            <w:r w:rsidRPr="00D71CA2">
              <w:rPr>
                <w:rFonts w:cstheme="minorHAnsi"/>
                <w:noProof/>
              </w:rPr>
              <w:t xml:space="preserve"> and then </w:t>
            </w:r>
            <w:r w:rsidRPr="00D71CA2">
              <w:rPr>
                <w:rFonts w:cstheme="minorHAnsi"/>
                <w:b/>
                <w:noProof/>
              </w:rPr>
              <w:t>appear</w:t>
            </w:r>
            <w:r w:rsidRPr="00D71CA2">
              <w:rPr>
                <w:rFonts w:cstheme="minorHAnsi"/>
                <w:noProof/>
              </w:rPr>
              <w:t xml:space="preserve"> on the other side of it </w:t>
            </w:r>
            <w:r w:rsidRPr="00D71CA2">
              <w:rPr>
                <w:rFonts w:cstheme="minorHAnsi"/>
                <w:noProof/>
                <w:highlight w:val="yellow"/>
              </w:rPr>
              <w:t>(4,4)</w:t>
            </w:r>
            <w:r w:rsidRPr="00D71CA2">
              <w:rPr>
                <w:rFonts w:cstheme="minorHAnsi"/>
                <w:noProof/>
              </w:rPr>
              <w:t>.</w:t>
            </w:r>
          </w:p>
          <w:p w14:paraId="61731F14" w14:textId="77777777" w:rsidR="003434AB" w:rsidRPr="0014486D" w:rsidRDefault="003434AB" w:rsidP="009142F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71CA2">
              <w:rPr>
                <w:rFonts w:cstheme="minorHAnsi"/>
                <w:noProof/>
              </w:rPr>
              <w:t>The bakery looks like this after the first command:</w:t>
            </w:r>
          </w:p>
          <w:p w14:paraId="187C3A27" w14:textId="77777777" w:rsidR="003434AB" w:rsidRPr="0014486D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70CFB59E" w14:textId="77777777" w:rsidR="003434AB" w:rsidRPr="0014486D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6B776B3A" w14:textId="77777777" w:rsidR="003434AB" w:rsidRPr="0014486D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5F598196" w14:textId="77777777" w:rsidR="003434AB" w:rsidRPr="0014486D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07CD3887" w14:textId="77777777" w:rsidR="003434AB" w:rsidRPr="0014486D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  <w:r w:rsidRPr="0014486D">
              <w:rPr>
                <w:rFonts w:ascii="Consolas" w:hAnsi="Consolas" w:cs="Consolas"/>
                <w:noProof/>
                <w:highlight w:val="yellow"/>
              </w:rPr>
              <w:t>S</w:t>
            </w:r>
          </w:p>
          <w:p w14:paraId="66FE4F22" w14:textId="77777777" w:rsidR="003434AB" w:rsidRPr="00D71CA2" w:rsidRDefault="003434AB" w:rsidP="009142F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D71CA2">
              <w:rPr>
                <w:rFonts w:cstheme="minorHAnsi"/>
                <w:noProof/>
              </w:rPr>
              <w:t xml:space="preserve">The second command is right. You go </w:t>
            </w:r>
            <w:r>
              <w:rPr>
                <w:rFonts w:cstheme="minorHAnsi"/>
                <w:noProof/>
              </w:rPr>
              <w:t xml:space="preserve">out </w:t>
            </w:r>
            <w:r w:rsidRPr="00D71CA2">
              <w:rPr>
                <w:rFonts w:cstheme="minorHAnsi"/>
                <w:noProof/>
              </w:rPr>
              <w:t>of the bakery.</w:t>
            </w:r>
          </w:p>
        </w:tc>
      </w:tr>
      <w:tr w:rsidR="003434AB" w:rsidRPr="0014486D" w14:paraId="27021560" w14:textId="77777777" w:rsidTr="009142FE">
        <w:trPr>
          <w:trHeight w:val="626"/>
        </w:trPr>
        <w:tc>
          <w:tcPr>
            <w:tcW w:w="1622" w:type="dxa"/>
          </w:tcPr>
          <w:p w14:paraId="2D66ADBA" w14:textId="77777777" w:rsidR="003434AB" w:rsidRPr="002A6CA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6</w:t>
            </w:r>
          </w:p>
          <w:p w14:paraId="57238B84" w14:textId="77777777" w:rsidR="003434AB" w:rsidRPr="002A6CA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S98---</w:t>
            </w:r>
          </w:p>
          <w:p w14:paraId="09AC23B8" w14:textId="77777777" w:rsidR="003434AB" w:rsidRPr="002A6CA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99----</w:t>
            </w:r>
          </w:p>
          <w:p w14:paraId="2BE2F860" w14:textId="77777777" w:rsidR="003434AB" w:rsidRPr="002A6CA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666666</w:t>
            </w:r>
          </w:p>
          <w:p w14:paraId="3D5F4CFF" w14:textId="77777777" w:rsidR="003434AB" w:rsidRPr="002A6CA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-----</w:t>
            </w:r>
          </w:p>
          <w:p w14:paraId="0C19AF7A" w14:textId="77777777" w:rsidR="003434AB" w:rsidRPr="002A6CA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-77--</w:t>
            </w:r>
          </w:p>
          <w:p w14:paraId="506D90D2" w14:textId="77777777" w:rsidR="003434AB" w:rsidRPr="002A6CA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6-6-6</w:t>
            </w:r>
          </w:p>
          <w:p w14:paraId="1659964B" w14:textId="77777777" w:rsidR="003434AB" w:rsidRPr="002A6CA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05E77219" w14:textId="77777777" w:rsidR="003434AB" w:rsidRPr="002A6CA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1B10DB10" w14:textId="77777777" w:rsidR="003434AB" w:rsidRPr="002A6CA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down</w:t>
            </w:r>
          </w:p>
          <w:p w14:paraId="70B0AE34" w14:textId="77777777" w:rsidR="003434AB" w:rsidRPr="002A6CA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left</w:t>
            </w:r>
          </w:p>
          <w:p w14:paraId="45180657" w14:textId="77777777" w:rsidR="003434AB" w:rsidRPr="002A6CA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left</w:t>
            </w:r>
          </w:p>
          <w:p w14:paraId="45B7FE6A" w14:textId="77777777" w:rsidR="003434AB" w:rsidRPr="002A6CA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down</w:t>
            </w:r>
          </w:p>
          <w:p w14:paraId="3EA7F4EF" w14:textId="77777777" w:rsidR="003434AB" w:rsidRPr="002A6CAF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4C6C5927" w14:textId="77777777" w:rsidR="003434AB" w:rsidRPr="0014486D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73A50F52" w14:textId="77777777" w:rsidR="003434AB" w:rsidRPr="00C645B6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Good news! You succeeded in collecting enough money!</w:t>
            </w:r>
          </w:p>
          <w:p w14:paraId="1E49BB0C" w14:textId="77777777" w:rsidR="003434AB" w:rsidRPr="00C645B6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Money: 53</w:t>
            </w:r>
          </w:p>
          <w:p w14:paraId="0D997163" w14:textId="77777777" w:rsidR="003434AB" w:rsidRPr="00C645B6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529F9504" w14:textId="77777777" w:rsidR="003434AB" w:rsidRPr="00C645B6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4F24A12E" w14:textId="77777777" w:rsidR="003434AB" w:rsidRPr="00C645B6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S666</w:t>
            </w:r>
          </w:p>
          <w:p w14:paraId="4B483CAC" w14:textId="77777777" w:rsidR="003434AB" w:rsidRPr="00C645B6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2D4C7FF5" w14:textId="77777777" w:rsidR="003434AB" w:rsidRPr="00C645B6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77--</w:t>
            </w:r>
          </w:p>
          <w:p w14:paraId="6AD59BF0" w14:textId="77777777" w:rsidR="003434AB" w:rsidRPr="0014486D" w:rsidRDefault="003434AB" w:rsidP="009142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6-6-6</w:t>
            </w:r>
          </w:p>
        </w:tc>
        <w:tc>
          <w:tcPr>
            <w:tcW w:w="6644" w:type="dxa"/>
          </w:tcPr>
          <w:p w14:paraId="1FCC4066" w14:textId="77777777" w:rsidR="003434AB" w:rsidRPr="00D71CA2" w:rsidRDefault="003434AB" w:rsidP="009142FE">
            <w:pPr>
              <w:spacing w:after="0" w:line="240" w:lineRule="auto"/>
              <w:rPr>
                <w:rFonts w:cstheme="minorHAnsi"/>
                <w:noProof/>
              </w:rPr>
            </w:pPr>
            <w:r w:rsidRPr="00D71CA2">
              <w:rPr>
                <w:rFonts w:cstheme="minorHAnsi"/>
                <w:noProof/>
              </w:rPr>
              <w:t xml:space="preserve">Here we have </w:t>
            </w:r>
            <w:r w:rsidRPr="00D71CA2">
              <w:rPr>
                <w:rFonts w:cstheme="minorHAnsi"/>
                <w:b/>
                <w:noProof/>
              </w:rPr>
              <w:t>no</w:t>
            </w:r>
            <w:r w:rsidRPr="00D71CA2">
              <w:rPr>
                <w:rFonts w:cstheme="minorHAnsi"/>
                <w:noProof/>
              </w:rPr>
              <w:t xml:space="preserve"> pillars and </w:t>
            </w:r>
            <w:r>
              <w:rPr>
                <w:rFonts w:cstheme="minorHAnsi"/>
                <w:noProof/>
              </w:rPr>
              <w:t xml:space="preserve">a </w:t>
            </w:r>
            <w:r w:rsidRPr="00D71CA2">
              <w:rPr>
                <w:rFonts w:cstheme="minorHAnsi"/>
                <w:noProof/>
              </w:rPr>
              <w:t xml:space="preserve">bakery rich </w:t>
            </w:r>
            <w:r>
              <w:rPr>
                <w:rFonts w:cstheme="minorHAnsi"/>
                <w:noProof/>
              </w:rPr>
              <w:t>in</w:t>
            </w:r>
            <w:r w:rsidRPr="00D71CA2">
              <w:rPr>
                <w:rFonts w:cstheme="minorHAnsi"/>
                <w:noProof/>
              </w:rPr>
              <w:t xml:space="preserve"> clients.</w:t>
            </w:r>
          </w:p>
          <w:p w14:paraId="79CF466B" w14:textId="77777777" w:rsidR="003434AB" w:rsidRPr="00D71CA2" w:rsidRDefault="003434AB" w:rsidP="009142FE">
            <w:pPr>
              <w:spacing w:after="0" w:line="240" w:lineRule="auto"/>
              <w:rPr>
                <w:rFonts w:cstheme="minorHAnsi"/>
                <w:noProof/>
              </w:rPr>
            </w:pPr>
            <w:r w:rsidRPr="00D71CA2">
              <w:rPr>
                <w:rFonts w:cstheme="minorHAnsi"/>
                <w:noProof/>
              </w:rPr>
              <w:t xml:space="preserve">You manage to collect </w:t>
            </w:r>
            <w:r w:rsidRPr="00D71CA2">
              <w:rPr>
                <w:rFonts w:cstheme="minorHAnsi"/>
                <w:b/>
                <w:noProof/>
              </w:rPr>
              <w:t>enough</w:t>
            </w:r>
            <w:r w:rsidRPr="00D71CA2">
              <w:rPr>
                <w:rFonts w:cstheme="minorHAnsi"/>
                <w:noProof/>
              </w:rPr>
              <w:t xml:space="preserve"> money </w:t>
            </w:r>
            <w:r w:rsidRPr="00D71CA2">
              <w:rPr>
                <w:rFonts w:cstheme="minorHAnsi"/>
                <w:b/>
                <w:noProof/>
              </w:rPr>
              <w:t>without</w:t>
            </w:r>
            <w:r w:rsidRPr="00D71CA2">
              <w:rPr>
                <w:rFonts w:cstheme="minorHAnsi"/>
                <w:noProof/>
              </w:rPr>
              <w:t xml:space="preserve"> </w:t>
            </w:r>
            <w:r w:rsidRPr="00D71CA2">
              <w:rPr>
                <w:rFonts w:cstheme="minorHAnsi"/>
                <w:b/>
                <w:noProof/>
              </w:rPr>
              <w:t>going out</w:t>
            </w:r>
            <w:r w:rsidRPr="00D71CA2">
              <w:rPr>
                <w:rFonts w:cstheme="minorHAnsi"/>
                <w:noProof/>
              </w:rPr>
              <w:t xml:space="preserve"> of the bakery.</w:t>
            </w:r>
          </w:p>
          <w:p w14:paraId="1FCD6E02" w14:textId="77777777" w:rsidR="003434AB" w:rsidRPr="00D71CA2" w:rsidRDefault="003434AB" w:rsidP="009142FE">
            <w:pPr>
              <w:spacing w:after="0" w:line="240" w:lineRule="auto"/>
              <w:rPr>
                <w:rFonts w:cstheme="minorHAnsi"/>
                <w:noProof/>
              </w:rPr>
            </w:pPr>
            <w:r w:rsidRPr="00D71CA2">
              <w:rPr>
                <w:rFonts w:cstheme="minorHAnsi"/>
                <w:noProof/>
              </w:rPr>
              <w:t>The clients you have s</w:t>
            </w:r>
            <w:r>
              <w:rPr>
                <w:rFonts w:cstheme="minorHAnsi"/>
                <w:noProof/>
              </w:rPr>
              <w:t>ol</w:t>
            </w:r>
            <w:r w:rsidRPr="00D71CA2">
              <w:rPr>
                <w:rFonts w:cstheme="minorHAnsi"/>
                <w:noProof/>
              </w:rPr>
              <w:t xml:space="preserve">d food to have disappeared and we can see where you were when you collected the last needed money </w:t>
            </w:r>
            <w:r w:rsidRPr="00D71CA2">
              <w:rPr>
                <w:rFonts w:cstheme="minorHAnsi"/>
                <w:noProof/>
                <w:highlight w:val="yellow"/>
              </w:rPr>
              <w:t>(2,2)</w:t>
            </w:r>
            <w:r w:rsidRPr="00D71CA2">
              <w:rPr>
                <w:rFonts w:cstheme="minorHAnsi"/>
                <w:noProof/>
              </w:rPr>
              <w:t>.</w:t>
            </w:r>
          </w:p>
        </w:tc>
      </w:tr>
    </w:tbl>
    <w:p w14:paraId="072B78F8" w14:textId="399FB1AA" w:rsidR="003434AB" w:rsidRDefault="003434AB" w:rsidP="00062C09"/>
    <w:p w14:paraId="3E6F89AB" w14:textId="580146D4" w:rsidR="003434AB" w:rsidRDefault="003434AB" w:rsidP="00062C09"/>
    <w:p w14:paraId="44070776" w14:textId="5CB6088A" w:rsidR="003434AB" w:rsidRDefault="003434AB" w:rsidP="00062C09"/>
    <w:p w14:paraId="4E728BB2" w14:textId="1B660548" w:rsidR="003434AB" w:rsidRDefault="003434AB" w:rsidP="00062C09"/>
    <w:p w14:paraId="33E557ED" w14:textId="006ADE7E" w:rsidR="003434AB" w:rsidRDefault="003434AB" w:rsidP="00062C09"/>
    <w:p w14:paraId="1EE62E84" w14:textId="7F932DE8" w:rsidR="003434AB" w:rsidRDefault="003434AB" w:rsidP="00062C09"/>
    <w:p w14:paraId="4C550C36" w14:textId="75C25DA3" w:rsidR="003434AB" w:rsidRDefault="003434AB" w:rsidP="00062C09"/>
    <w:p w14:paraId="3C8F373E" w14:textId="5D471745" w:rsidR="003434AB" w:rsidRDefault="003434AB" w:rsidP="00062C09"/>
    <w:p w14:paraId="0B54926D" w14:textId="468229B4" w:rsidR="003434AB" w:rsidRDefault="003434AB" w:rsidP="00062C09"/>
    <w:p w14:paraId="0A86AA85" w14:textId="6B4878C5" w:rsidR="003434AB" w:rsidRDefault="003434AB" w:rsidP="00062C09"/>
    <w:p w14:paraId="564E1035" w14:textId="0BD097CD" w:rsidR="003434AB" w:rsidRDefault="003434AB" w:rsidP="00062C09"/>
    <w:p w14:paraId="5C5C3F14" w14:textId="59ECD787" w:rsidR="003434AB" w:rsidRDefault="003434AB" w:rsidP="00062C09"/>
    <w:p w14:paraId="2E9D0563" w14:textId="77777777" w:rsidR="003434AB" w:rsidRPr="008B3F48" w:rsidRDefault="003434AB" w:rsidP="003434AB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lastRenderedPageBreak/>
        <w:t>Openning</w:t>
      </w:r>
    </w:p>
    <w:p w14:paraId="58E48320" w14:textId="4EEE0A4D" w:rsidR="003434AB" w:rsidRPr="008B3F48" w:rsidRDefault="003434AB" w:rsidP="003434AB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drawing>
          <wp:inline distT="0" distB="0" distL="0" distR="0" wp14:anchorId="138D4BAE" wp14:editId="51B95B3D">
            <wp:extent cx="1409700" cy="10953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74C7F" w14:textId="77777777" w:rsidR="003434AB" w:rsidRPr="008B3F48" w:rsidRDefault="003434AB" w:rsidP="003434AB">
      <w:pPr>
        <w:jc w:val="center"/>
        <w:rPr>
          <w:rFonts w:ascii="Calibri" w:eastAsia="Calibri" w:hAnsi="Calibri" w:cs="Arial"/>
          <w:i/>
          <w:noProof/>
          <w:lang w:val="en-GB"/>
        </w:rPr>
      </w:pPr>
      <w:r w:rsidRPr="008B3F48">
        <w:rPr>
          <w:rFonts w:ascii="Calibri" w:eastAsia="Calibri" w:hAnsi="Calibri" w:cs="Arial"/>
          <w:i/>
          <w:noProof/>
          <w:lang w:val="en-GB"/>
        </w:rPr>
        <w:t xml:space="preserve">Now that </w:t>
      </w:r>
      <w:r>
        <w:rPr>
          <w:rFonts w:ascii="Calibri" w:eastAsia="Calibri" w:hAnsi="Calibri" w:cs="Arial"/>
          <w:i/>
          <w:noProof/>
          <w:lang w:val="en-GB"/>
        </w:rPr>
        <w:t>you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successfully </w:t>
      </w:r>
      <w:r>
        <w:rPr>
          <w:rFonts w:ascii="Calibri" w:eastAsia="Calibri" w:hAnsi="Calibri" w:cs="Arial"/>
          <w:i/>
          <w:noProof/>
          <w:lang w:val="en-GB"/>
        </w:rPr>
        <w:t>saved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</w:t>
      </w:r>
      <w:r>
        <w:rPr>
          <w:rFonts w:ascii="Calibri" w:eastAsia="Calibri" w:hAnsi="Calibri" w:cs="Arial"/>
          <w:i/>
          <w:noProof/>
          <w:lang w:val="en-GB"/>
        </w:rPr>
        <w:t>money for your Bakery,</w:t>
      </w:r>
      <w:r>
        <w:rPr>
          <w:rFonts w:ascii="Calibri" w:eastAsia="Calibri" w:hAnsi="Calibri" w:cs="Arial"/>
          <w:i/>
          <w:noProof/>
          <w:lang w:val="bg-BG"/>
        </w:rPr>
        <w:t xml:space="preserve"> </w:t>
      </w:r>
      <w:r>
        <w:rPr>
          <w:rFonts w:ascii="Calibri" w:eastAsia="Calibri" w:hAnsi="Calibri" w:cs="Arial"/>
          <w:i/>
          <w:noProof/>
          <w:lang w:val="en-GB"/>
        </w:rPr>
        <w:t xml:space="preserve">you need 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to recruit some </w:t>
      </w:r>
      <w:r>
        <w:rPr>
          <w:rFonts w:ascii="Calibri" w:eastAsia="Calibri" w:hAnsi="Calibri" w:cs="Arial"/>
          <w:i/>
          <w:noProof/>
          <w:lang w:val="en-GB"/>
        </w:rPr>
        <w:t>employees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to work there. You are </w:t>
      </w:r>
      <w:r>
        <w:rPr>
          <w:rFonts w:ascii="Calibri" w:eastAsia="Calibri" w:hAnsi="Calibri" w:cs="Arial"/>
          <w:i/>
          <w:noProof/>
          <w:lang w:val="en-GB"/>
        </w:rPr>
        <w:t>You should build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a system for that.</w:t>
      </w:r>
    </w:p>
    <w:p w14:paraId="4E8E973A" w14:textId="77777777" w:rsidR="003434AB" w:rsidRPr="008B3F48" w:rsidRDefault="003434AB" w:rsidP="003434AB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4F4C65E9" w14:textId="77777777" w:rsidR="003434AB" w:rsidRDefault="003434AB" w:rsidP="003434AB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40EE6D51" w14:textId="77777777" w:rsidR="003434AB" w:rsidRPr="008B3F48" w:rsidRDefault="003434AB" w:rsidP="003434AB">
      <w:pPr>
        <w:rPr>
          <w:noProof/>
          <w:lang w:val="en-GB"/>
        </w:rPr>
      </w:pPr>
      <w:r>
        <w:rPr>
          <w:b/>
          <w:sz w:val="24"/>
          <w:szCs w:val="24"/>
        </w:rPr>
        <w:t>Pay attention to the name of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bakery, all the classes, their fields, and methods the same way they are presented in the following document. It is also important to keep the project structure as described.</w:t>
      </w:r>
    </w:p>
    <w:p w14:paraId="15E495D1" w14:textId="77777777" w:rsidR="003434AB" w:rsidRPr="008B3F48" w:rsidRDefault="003434AB" w:rsidP="003434AB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7D544126" w14:textId="77777777" w:rsidR="003434AB" w:rsidRPr="008B3F48" w:rsidRDefault="003434AB" w:rsidP="003434AB">
      <w:pPr>
        <w:rPr>
          <w:noProof/>
          <w:lang w:val="en-GB"/>
        </w:rPr>
      </w:pPr>
      <w:r w:rsidRPr="008B3F48">
        <w:rPr>
          <w:noProof/>
          <w:lang w:val="en-GB"/>
        </w:rPr>
        <w:t xml:space="preserve">Your task is to create a </w:t>
      </w:r>
      <w:r>
        <w:rPr>
          <w:noProof/>
          <w:lang w:val="en-GB"/>
        </w:rPr>
        <w:t>bakery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employees</w:t>
      </w:r>
      <w:r w:rsidRPr="008B3F48">
        <w:rPr>
          <w:noProof/>
          <w:lang w:val="en-GB"/>
        </w:rPr>
        <w:t xml:space="preserve"> by creating the classes described below.</w:t>
      </w:r>
    </w:p>
    <w:p w14:paraId="245440EC" w14:textId="77777777" w:rsidR="003434AB" w:rsidRPr="008B3F48" w:rsidRDefault="003434AB" w:rsidP="003434AB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Employee</w:t>
      </w:r>
      <w:r w:rsidRPr="008B3F48">
        <w:rPr>
          <w:noProof/>
          <w:lang w:val="en-GB"/>
        </w:rPr>
        <w:t xml:space="preserve"> with the following properties:</w:t>
      </w:r>
    </w:p>
    <w:p w14:paraId="4F4B69C9" w14:textId="77777777" w:rsidR="003434AB" w:rsidRPr="00D0326C" w:rsidRDefault="003434AB" w:rsidP="003434AB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 xml:space="preserve">name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1B262BDF" w14:textId="77777777" w:rsidR="003434AB" w:rsidRPr="00D0326C" w:rsidRDefault="003434AB" w:rsidP="003434AB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age: int</w:t>
      </w:r>
    </w:p>
    <w:p w14:paraId="226DDA69" w14:textId="77777777" w:rsidR="003434AB" w:rsidRPr="00D0326C" w:rsidRDefault="003434AB" w:rsidP="003434AB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 xml:space="preserve">country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6B60C429" w14:textId="77777777" w:rsidR="003434AB" w:rsidRPr="008B3F48" w:rsidRDefault="003434AB" w:rsidP="003434AB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D0326C"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D0326C">
        <w:rPr>
          <w:rFonts w:ascii="Consolas" w:hAnsi="Consolas"/>
          <w:b/>
          <w:noProof/>
          <w:lang w:val="en-GB"/>
        </w:rPr>
        <w:t>age</w:t>
      </w:r>
      <w:r w:rsidRPr="008B3F48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 w:rsidRPr="00D0326C">
        <w:rPr>
          <w:rFonts w:ascii="Consolas" w:hAnsi="Consolas"/>
          <w:b/>
          <w:noProof/>
          <w:lang w:val="en-GB"/>
        </w:rPr>
        <w:t>country</w:t>
      </w:r>
      <w:r w:rsidRPr="008B3F48">
        <w:rPr>
          <w:b/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and override the </w:t>
      </w:r>
      <w:r w:rsidRPr="008B3F48">
        <w:rPr>
          <w:rFonts w:ascii="Consolas" w:hAnsi="Consolas"/>
          <w:b/>
          <w:noProof/>
          <w:lang w:val="en-GB"/>
        </w:rPr>
        <w:t>ToString()</w:t>
      </w:r>
      <w:r w:rsidRPr="008B3F48">
        <w:rPr>
          <w:noProof/>
          <w:lang w:val="en-GB"/>
        </w:rPr>
        <w:t xml:space="preserve"> method in the following format:</w:t>
      </w:r>
    </w:p>
    <w:p w14:paraId="7A5246D0" w14:textId="77777777" w:rsidR="003434AB" w:rsidRPr="008B3F48" w:rsidRDefault="003434AB" w:rsidP="003434AB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Employee</w:t>
      </w:r>
      <w:r w:rsidRPr="008B3F48">
        <w:rPr>
          <w:rFonts w:ascii="Consolas" w:hAnsi="Consolas"/>
          <w:b/>
          <w:noProof/>
          <w:lang w:val="en-GB"/>
        </w:rPr>
        <w:t>: {name}, {age} ({country})"</w:t>
      </w:r>
    </w:p>
    <w:p w14:paraId="41738562" w14:textId="77777777" w:rsidR="003434AB" w:rsidRPr="008B3F48" w:rsidRDefault="003434AB" w:rsidP="003434AB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Bakery</w:t>
      </w:r>
      <w:r w:rsidRPr="008B3F48">
        <w:rPr>
          <w:noProof/>
          <w:lang w:val="en-GB"/>
        </w:rPr>
        <w:t xml:space="preserve"> that has </w:t>
      </w:r>
      <w:r>
        <w:rPr>
          <w:rStyle w:val="Strong"/>
          <w:rFonts w:ascii="Consolas" w:hAnsi="Consolas"/>
          <w:noProof/>
          <w:lang w:val="en-GB"/>
        </w:rPr>
        <w:t>employees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entity </w:t>
      </w:r>
      <w:r>
        <w:rPr>
          <w:rFonts w:ascii="Consolas" w:hAnsi="Consolas"/>
          <w:b/>
          <w:noProof/>
          <w:lang w:val="en-GB"/>
        </w:rPr>
        <w:t>Employee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>same properties</w:t>
      </w:r>
      <w:r w:rsidRPr="008B3F48">
        <w:rPr>
          <w:noProof/>
          <w:lang w:val="en-GB"/>
        </w:rPr>
        <w:t xml:space="preserve">. Also, the </w:t>
      </w:r>
      <w:r>
        <w:rPr>
          <w:noProof/>
          <w:lang w:val="en-GB"/>
        </w:rPr>
        <w:t>Bakery</w:t>
      </w:r>
      <w:r w:rsidRPr="008B3F48">
        <w:rPr>
          <w:noProof/>
          <w:lang w:val="en-GB"/>
        </w:rPr>
        <w:t xml:space="preserve"> class should have those properties:</w:t>
      </w:r>
    </w:p>
    <w:p w14:paraId="07D0E921" w14:textId="77777777" w:rsidR="003434AB" w:rsidRPr="00D0326C" w:rsidRDefault="003434AB" w:rsidP="003434AB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</w:t>
      </w:r>
      <w:r w:rsidRPr="00D0326C">
        <w:rPr>
          <w:rFonts w:ascii="Consolas" w:hAnsi="Consolas"/>
          <w:b/>
          <w:noProof/>
          <w:lang w:val="en-GB"/>
        </w:rPr>
        <w:t xml:space="preserve">ame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748C595F" w14:textId="77777777" w:rsidR="003434AB" w:rsidRPr="00D0326C" w:rsidRDefault="003434AB" w:rsidP="003434AB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Pr="00D0326C">
        <w:rPr>
          <w:rFonts w:ascii="Consolas" w:hAnsi="Consolas"/>
          <w:b/>
          <w:noProof/>
          <w:lang w:val="en-GB"/>
        </w:rPr>
        <w:t>apacity: int</w:t>
      </w:r>
    </w:p>
    <w:p w14:paraId="474D8F2B" w14:textId="77777777" w:rsidR="003434AB" w:rsidRPr="008B3F48" w:rsidRDefault="003434AB" w:rsidP="003434AB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>
        <w:rPr>
          <w:b/>
          <w:noProof/>
          <w:lang w:val="en-GB"/>
        </w:rPr>
        <w:t>employees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057A2FA1" w14:textId="77777777" w:rsidR="003434AB" w:rsidRPr="008B3F48" w:rsidRDefault="003434AB" w:rsidP="003434AB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>
        <w:rPr>
          <w:rFonts w:ascii="Consolas" w:hAnsi="Consolas"/>
          <w:b/>
          <w:noProof/>
          <w:lang w:val="en-GB"/>
        </w:rPr>
        <w:t>employees</w:t>
      </w:r>
      <w:r w:rsidRPr="008B3F48">
        <w:rPr>
          <w:noProof/>
          <w:lang w:val="en-GB"/>
        </w:rPr>
        <w:t xml:space="preserve"> – </w:t>
      </w:r>
      <w:r>
        <w:rPr>
          <w:rStyle w:val="Strong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</w:t>
      </w:r>
    </w:p>
    <w:p w14:paraId="3B81E025" w14:textId="77777777" w:rsidR="003434AB" w:rsidRPr="008B3F48" w:rsidRDefault="003434AB" w:rsidP="003434AB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>add(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room</w:t>
      </w:r>
      <w:r w:rsidRPr="008B3F48">
        <w:rPr>
          <w:noProof/>
          <w:lang w:val="en-GB"/>
        </w:rPr>
        <w:t xml:space="preserve"> for him/her</w:t>
      </w:r>
      <w:r>
        <w:rPr>
          <w:noProof/>
          <w:lang w:val="en-GB"/>
        </w:rPr>
        <w:t>.</w:t>
      </w:r>
    </w:p>
    <w:p w14:paraId="0080CF2D" w14:textId="77777777" w:rsidR="003434AB" w:rsidRPr="008B3F48" w:rsidRDefault="003434AB" w:rsidP="003434AB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>remove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>tring name)</w:t>
      </w:r>
      <w:r w:rsidRPr="008B3F48">
        <w:rPr>
          <w:noProof/>
          <w:lang w:val="en-GB"/>
        </w:rPr>
        <w:t xml:space="preserve"> – removes an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name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 xml:space="preserve">returns </w:t>
      </w:r>
      <w:r>
        <w:rPr>
          <w:b/>
          <w:noProof/>
          <w:lang w:val="en-GB"/>
        </w:rPr>
        <w:t xml:space="preserve">a </w:t>
      </w:r>
      <w:r w:rsidRPr="008B3F48">
        <w:rPr>
          <w:b/>
          <w:noProof/>
          <w:lang w:val="en-GB"/>
        </w:rPr>
        <w:t>bool</w:t>
      </w:r>
      <w:r w:rsidRPr="008B3F48">
        <w:rPr>
          <w:noProof/>
          <w:lang w:val="en-GB"/>
        </w:rPr>
        <w:t>.</w:t>
      </w:r>
    </w:p>
    <w:p w14:paraId="68989BC1" w14:textId="77777777" w:rsidR="003434AB" w:rsidRPr="008B3F48" w:rsidRDefault="003434AB" w:rsidP="003434AB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>getOldest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returns the </w:t>
      </w:r>
      <w:r w:rsidRPr="008B3F48">
        <w:rPr>
          <w:b/>
          <w:noProof/>
          <w:lang w:val="en-GB"/>
        </w:rPr>
        <w:t>oldest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.</w:t>
      </w:r>
    </w:p>
    <w:p w14:paraId="419C33F9" w14:textId="77777777" w:rsidR="003434AB" w:rsidRPr="008B3F48" w:rsidRDefault="003434AB" w:rsidP="003434AB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6F7416">
        <w:rPr>
          <w:rFonts w:ascii="Consolas" w:hAnsi="Consolas"/>
          <w:b/>
          <w:noProof/>
          <w:lang w:val="en-GB"/>
        </w:rPr>
        <w:t>get</w:t>
      </w:r>
      <w:r>
        <w:rPr>
          <w:rFonts w:ascii="Consolas" w:hAnsi="Consolas"/>
          <w:b/>
          <w:noProof/>
          <w:lang w:val="en-GB"/>
        </w:rPr>
        <w:t>Employee</w:t>
      </w:r>
      <w:r w:rsidRPr="006F7416">
        <w:rPr>
          <w:rFonts w:ascii="Consolas" w:hAnsi="Consolas"/>
          <w:b/>
          <w:noProof/>
          <w:lang w:val="en-GB"/>
        </w:rPr>
        <w:t>(string name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with the </w:t>
      </w:r>
      <w:r w:rsidRPr="008B3F48">
        <w:rPr>
          <w:b/>
          <w:noProof/>
          <w:lang w:val="en-GB"/>
        </w:rPr>
        <w:t>given name</w:t>
      </w:r>
      <w:r w:rsidRPr="008B3F48">
        <w:rPr>
          <w:noProof/>
          <w:lang w:val="en-GB"/>
        </w:rPr>
        <w:t>.</w:t>
      </w:r>
    </w:p>
    <w:p w14:paraId="2082BC3D" w14:textId="77777777" w:rsidR="003434AB" w:rsidRPr="008B3F48" w:rsidRDefault="003434AB" w:rsidP="003434AB">
      <w:pPr>
        <w:pStyle w:val="ListParagraph"/>
        <w:numPr>
          <w:ilvl w:val="0"/>
          <w:numId w:val="48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>
        <w:rPr>
          <w:rStyle w:val="CodeChar"/>
          <w:lang w:val="en-GB"/>
        </w:rPr>
        <w:t>getC</w:t>
      </w:r>
      <w:r w:rsidRPr="008B3F48">
        <w:rPr>
          <w:rStyle w:val="CodeChar"/>
          <w:lang w:val="en-GB"/>
        </w:rPr>
        <w:t>ount</w:t>
      </w:r>
      <w:r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.</w:t>
      </w:r>
    </w:p>
    <w:p w14:paraId="527C2F66" w14:textId="77777777" w:rsidR="003434AB" w:rsidRPr="008B3F48" w:rsidRDefault="003434AB" w:rsidP="003434AB">
      <w:pPr>
        <w:pStyle w:val="ListParagraph"/>
        <w:numPr>
          <w:ilvl w:val="0"/>
          <w:numId w:val="48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 w:rsidRPr="008B3F48">
        <w:rPr>
          <w:b/>
          <w:noProof/>
          <w:lang w:val="en-GB"/>
        </w:rPr>
        <w:t>s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01334196" w14:textId="77777777" w:rsidR="003434AB" w:rsidRPr="00D0326C" w:rsidRDefault="003434AB" w:rsidP="003434AB">
      <w:pPr>
        <w:pStyle w:val="ListParagraph"/>
        <w:numPr>
          <w:ilvl w:val="1"/>
          <w:numId w:val="48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 xml:space="preserve">s working at </w:t>
      </w:r>
      <w:r>
        <w:rPr>
          <w:rFonts w:ascii="Consolas" w:hAnsi="Consolas"/>
          <w:b/>
          <w:noProof/>
          <w:lang w:val="en-GB"/>
        </w:rPr>
        <w:t xml:space="preserve">Bakery </w:t>
      </w:r>
      <w:r w:rsidRPr="00D0326C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bakery</w:t>
      </w:r>
      <w:r w:rsidRPr="00D0326C">
        <w:rPr>
          <w:rFonts w:ascii="Consolas" w:hAnsi="Consolas"/>
          <w:b/>
          <w:noProof/>
          <w:lang w:val="en-GB"/>
        </w:rPr>
        <w:t>Name}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</w:r>
      <w:r w:rsidRPr="00D0326C">
        <w:rPr>
          <w:rFonts w:ascii="Consolas" w:hAnsi="Consolas"/>
          <w:b/>
          <w:noProof/>
          <w:lang w:val="en-GB"/>
        </w:rPr>
        <w:lastRenderedPageBreak/>
        <w:t>{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2667CFB1" w14:textId="77777777" w:rsidR="003434AB" w:rsidRPr="008B3F48" w:rsidRDefault="003434AB" w:rsidP="003434AB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7797759E" w14:textId="77777777" w:rsidR="003434AB" w:rsidRPr="008B3F48" w:rsidRDefault="003434AB" w:rsidP="003434AB">
      <w:pPr>
        <w:pStyle w:val="ListParagraph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s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s 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08881C36" w14:textId="77777777" w:rsidR="003434AB" w:rsidRPr="008B3F48" w:rsidRDefault="003434AB" w:rsidP="003434AB">
      <w:pPr>
        <w:pStyle w:val="ListParagraph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s will always be with </w:t>
      </w:r>
      <w:r w:rsidRPr="008B3F48">
        <w:rPr>
          <w:b/>
          <w:noProof/>
          <w:lang w:val="en-GB"/>
        </w:rPr>
        <w:t>positive values</w:t>
      </w:r>
      <w:r w:rsidRPr="008B3F48">
        <w:rPr>
          <w:noProof/>
          <w:lang w:val="en-GB"/>
        </w:rPr>
        <w:t>.</w:t>
      </w:r>
    </w:p>
    <w:p w14:paraId="68AEEB67" w14:textId="77777777" w:rsidR="003434AB" w:rsidRPr="008B3F48" w:rsidRDefault="003434AB" w:rsidP="003434AB">
      <w:pPr>
        <w:pStyle w:val="ListParagraph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You will always have an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added before receiving methods manipulating the Space Station’s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.</w:t>
      </w:r>
    </w:p>
    <w:p w14:paraId="1989B991" w14:textId="77777777" w:rsidR="003434AB" w:rsidRPr="008B3F48" w:rsidRDefault="003434AB" w:rsidP="003434AB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53A0BFC6" w14:textId="77777777" w:rsidR="003434AB" w:rsidRPr="008B3F48" w:rsidRDefault="003434AB" w:rsidP="003434AB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Bakery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3434AB" w:rsidRPr="008B3F48" w14:paraId="219373BB" w14:textId="77777777" w:rsidTr="009142FE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E9EF70" w14:textId="77777777" w:rsidR="003434AB" w:rsidRPr="008B3F48" w:rsidRDefault="003434AB" w:rsidP="009142FE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3434AB" w:rsidRPr="008B3F48" w14:paraId="238380AF" w14:textId="77777777" w:rsidTr="009142FE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B90D2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bookmarkStart w:id="0" w:name="_Hlk1894967"/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Initialize the repository</w:t>
            </w:r>
          </w:p>
          <w:p w14:paraId="0C7F917F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 w:rsidRPr="008B3F48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Barny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, 10);</w:t>
            </w:r>
          </w:p>
          <w:p w14:paraId="14FD7A60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Initialize entity</w:t>
            </w:r>
          </w:p>
          <w:p w14:paraId="5B4C620E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 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 w:rsidRPr="008B3F48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Stephen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, 40, 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Bulgaria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1C5AA13C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Print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5BE82EB9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proofErr w:type="spellStart"/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proofErr w:type="spellEnd"/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Stephen, 40 (Bulgaria)</w:t>
            </w:r>
          </w:p>
          <w:p w14:paraId="75554453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632B0B2D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Add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0558B443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.add(employee);</w:t>
            </w:r>
          </w:p>
          <w:p w14:paraId="37082BEF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Remove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4F8A2F23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proofErr w:type="spellStart"/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proofErr w:type="spellEnd"/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bakery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r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ove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 xml:space="preserve"> name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false</w:t>
            </w:r>
          </w:p>
          <w:p w14:paraId="033F3E37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2C42780F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secon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 w:rsidRPr="008B3F48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Mark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, 34, 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UK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0D049426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03B41EDF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Add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3010F2CE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.add(secondEmployee);</w:t>
            </w:r>
          </w:p>
          <w:p w14:paraId="153F9F9B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44DABDD2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olde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g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tOlde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(); 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with name Stephen</w:t>
            </w:r>
          </w:p>
          <w:p w14:paraId="16B10A31" w14:textId="77777777" w:rsidR="003434AB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Stephen =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g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Stephen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); 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with name Stephen</w:t>
            </w:r>
          </w:p>
          <w:p w14:paraId="20E0B8AB" w14:textId="77777777" w:rsidR="003434AB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proofErr w:type="spellStart"/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proofErr w:type="spellEnd"/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olde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Stephen, 40 (Bulgaria)</w:t>
            </w:r>
          </w:p>
          <w:p w14:paraId="68193ACE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proofErr w:type="spellStart"/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proofErr w:type="spellEnd"/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Stephen)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Stephen, 40 (Bulgaria)</w:t>
            </w:r>
          </w:p>
          <w:p w14:paraId="2AF1E401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1CC4B4CF" w14:textId="77777777" w:rsidR="003434AB" w:rsidRPr="0035518F" w:rsidRDefault="003434AB" w:rsidP="009142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</w:pPr>
            <w:proofErr w:type="spellStart"/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proofErr w:type="spellEnd"/>
            <w:r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bakery.getCou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)</w:t>
            </w:r>
            <w:r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); </w:t>
            </w:r>
            <w:r w:rsidRPr="0035518F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2</w:t>
            </w:r>
          </w:p>
          <w:p w14:paraId="415936C0" w14:textId="77777777" w:rsidR="003434AB" w:rsidRPr="0035518F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16963D84" w14:textId="77777777" w:rsidR="003434AB" w:rsidRPr="0035518F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proofErr w:type="spellStart"/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proofErr w:type="spellEnd"/>
            <w:r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bakery.report());</w:t>
            </w:r>
          </w:p>
          <w:p w14:paraId="1CC2BBA9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s working at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Barny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</w:t>
            </w:r>
          </w:p>
          <w:p w14:paraId="75A5F98A" w14:textId="77777777" w:rsidR="003434AB" w:rsidRPr="008D27BD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Stephen, 40 (Bulgaria)</w:t>
            </w:r>
          </w:p>
          <w:p w14:paraId="7B631758" w14:textId="77777777" w:rsidR="003434AB" w:rsidRPr="008B3F48" w:rsidRDefault="003434AB" w:rsidP="009142F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Mark, 34 (UK)</w:t>
            </w:r>
          </w:p>
        </w:tc>
      </w:tr>
    </w:tbl>
    <w:bookmarkEnd w:id="0"/>
    <w:p w14:paraId="06EC7AD7" w14:textId="77777777" w:rsidR="003434AB" w:rsidRPr="008B3F48" w:rsidRDefault="003434AB" w:rsidP="003434AB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101DAA6B" w14:textId="569917B0" w:rsidR="003434AB" w:rsidRPr="003434AB" w:rsidRDefault="003434AB" w:rsidP="00062C09">
      <w:pPr>
        <w:rPr>
          <w:noProof/>
          <w:lang w:val="en-GB"/>
        </w:rPr>
      </w:pPr>
      <w:r>
        <w:t xml:space="preserve">Submit a </w:t>
      </w:r>
      <w:r>
        <w:rPr>
          <w:b/>
        </w:rPr>
        <w:t>single .zip file</w:t>
      </w:r>
      <w:r>
        <w:t xml:space="preserve">, containing the </w:t>
      </w:r>
      <w:r>
        <w:rPr>
          <w:b/>
          <w:noProof/>
        </w:rPr>
        <w:t>bakery</w:t>
      </w:r>
      <w:r>
        <w:rPr>
          <w:b/>
        </w:rPr>
        <w:t xml:space="preserve"> package, with the classes inside (Employee, Bakery, and the Main class)</w:t>
      </w:r>
      <w:r>
        <w:t xml:space="preserve">, there is no specific content required inside the Main class e. g. you can do any kind of local testing of your program there. However, there should be 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sectPr w:rsidR="003434AB" w:rsidRPr="003434A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A38FC" w14:textId="77777777" w:rsidR="000531F6" w:rsidRDefault="000531F6" w:rsidP="008068A2">
      <w:pPr>
        <w:spacing w:after="0" w:line="240" w:lineRule="auto"/>
      </w:pPr>
      <w:r>
        <w:separator/>
      </w:r>
    </w:p>
  </w:endnote>
  <w:endnote w:type="continuationSeparator" w:id="0">
    <w:p w14:paraId="094AAECB" w14:textId="77777777" w:rsidR="000531F6" w:rsidRDefault="000531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1FD5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27F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27F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F1FD5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27F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27F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63A87" w14:textId="77777777" w:rsidR="000531F6" w:rsidRDefault="000531F6" w:rsidP="008068A2">
      <w:pPr>
        <w:spacing w:after="0" w:line="240" w:lineRule="auto"/>
      </w:pPr>
      <w:r>
        <w:separator/>
      </w:r>
    </w:p>
  </w:footnote>
  <w:footnote w:type="continuationSeparator" w:id="0">
    <w:p w14:paraId="3CDECC93" w14:textId="77777777" w:rsidR="000531F6" w:rsidRDefault="000531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7847910">
    <w:abstractNumId w:val="1"/>
  </w:num>
  <w:num w:numId="2" w16cid:durableId="1524319024">
    <w:abstractNumId w:val="47"/>
  </w:num>
  <w:num w:numId="3" w16cid:durableId="1393576618">
    <w:abstractNumId w:val="12"/>
  </w:num>
  <w:num w:numId="4" w16cid:durableId="566955913">
    <w:abstractNumId w:val="32"/>
  </w:num>
  <w:num w:numId="5" w16cid:durableId="431167436">
    <w:abstractNumId w:val="33"/>
  </w:num>
  <w:num w:numId="6" w16cid:durableId="441148814">
    <w:abstractNumId w:val="37"/>
  </w:num>
  <w:num w:numId="7" w16cid:durableId="1302880130">
    <w:abstractNumId w:val="4"/>
  </w:num>
  <w:num w:numId="8" w16cid:durableId="612250012">
    <w:abstractNumId w:val="9"/>
  </w:num>
  <w:num w:numId="9" w16cid:durableId="1877810003">
    <w:abstractNumId w:val="30"/>
  </w:num>
  <w:num w:numId="10" w16cid:durableId="163571947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56348597">
    <w:abstractNumId w:val="5"/>
  </w:num>
  <w:num w:numId="12" w16cid:durableId="1009873721">
    <w:abstractNumId w:val="23"/>
  </w:num>
  <w:num w:numId="13" w16cid:durableId="67731277">
    <w:abstractNumId w:val="2"/>
  </w:num>
  <w:num w:numId="14" w16cid:durableId="1987709257">
    <w:abstractNumId w:val="36"/>
  </w:num>
  <w:num w:numId="15" w16cid:durableId="972905571">
    <w:abstractNumId w:val="13"/>
  </w:num>
  <w:num w:numId="16" w16cid:durableId="1338121102">
    <w:abstractNumId w:val="41"/>
  </w:num>
  <w:num w:numId="17" w16cid:durableId="846797019">
    <w:abstractNumId w:val="31"/>
  </w:num>
  <w:num w:numId="18" w16cid:durableId="502356310">
    <w:abstractNumId w:val="46"/>
  </w:num>
  <w:num w:numId="19" w16cid:durableId="579679424">
    <w:abstractNumId w:val="38"/>
  </w:num>
  <w:num w:numId="20" w16cid:durableId="459497071">
    <w:abstractNumId w:val="22"/>
  </w:num>
  <w:num w:numId="21" w16cid:durableId="1972245225">
    <w:abstractNumId w:val="35"/>
  </w:num>
  <w:num w:numId="22" w16cid:durableId="780685968">
    <w:abstractNumId w:val="15"/>
  </w:num>
  <w:num w:numId="23" w16cid:durableId="103691296">
    <w:abstractNumId w:val="18"/>
  </w:num>
  <w:num w:numId="24" w16cid:durableId="436339208">
    <w:abstractNumId w:val="3"/>
  </w:num>
  <w:num w:numId="25" w16cid:durableId="506870229">
    <w:abstractNumId w:val="8"/>
  </w:num>
  <w:num w:numId="26" w16cid:durableId="556362047">
    <w:abstractNumId w:val="20"/>
  </w:num>
  <w:num w:numId="27" w16cid:durableId="1805350383">
    <w:abstractNumId w:val="40"/>
  </w:num>
  <w:num w:numId="28" w16cid:durableId="66195064">
    <w:abstractNumId w:val="21"/>
  </w:num>
  <w:num w:numId="29" w16cid:durableId="510607855">
    <w:abstractNumId w:val="45"/>
  </w:num>
  <w:num w:numId="30" w16cid:durableId="2097750700">
    <w:abstractNumId w:val="27"/>
  </w:num>
  <w:num w:numId="31" w16cid:durableId="326134661">
    <w:abstractNumId w:val="14"/>
  </w:num>
  <w:num w:numId="32" w16cid:durableId="121462103">
    <w:abstractNumId w:val="39"/>
  </w:num>
  <w:num w:numId="33" w16cid:durableId="407579272">
    <w:abstractNumId w:val="42"/>
  </w:num>
  <w:num w:numId="34" w16cid:durableId="1009478346">
    <w:abstractNumId w:val="29"/>
  </w:num>
  <w:num w:numId="35" w16cid:durableId="546064211">
    <w:abstractNumId w:val="44"/>
  </w:num>
  <w:num w:numId="36" w16cid:durableId="1800953073">
    <w:abstractNumId w:val="6"/>
  </w:num>
  <w:num w:numId="37" w16cid:durableId="1922059948">
    <w:abstractNumId w:val="28"/>
  </w:num>
  <w:num w:numId="38" w16cid:durableId="527645918">
    <w:abstractNumId w:val="17"/>
  </w:num>
  <w:num w:numId="39" w16cid:durableId="1456168755">
    <w:abstractNumId w:val="34"/>
  </w:num>
  <w:num w:numId="40" w16cid:durableId="412120718">
    <w:abstractNumId w:val="11"/>
  </w:num>
  <w:num w:numId="41" w16cid:durableId="2057386358">
    <w:abstractNumId w:val="19"/>
  </w:num>
  <w:num w:numId="42" w16cid:durableId="1310592192">
    <w:abstractNumId w:val="10"/>
  </w:num>
  <w:num w:numId="43" w16cid:durableId="1451557050">
    <w:abstractNumId w:val="26"/>
  </w:num>
  <w:num w:numId="44" w16cid:durableId="2113162878">
    <w:abstractNumId w:val="7"/>
  </w:num>
  <w:num w:numId="45" w16cid:durableId="126972289">
    <w:abstractNumId w:val="0"/>
  </w:num>
  <w:num w:numId="46" w16cid:durableId="80377680">
    <w:abstractNumId w:val="43"/>
  </w:num>
  <w:num w:numId="47" w16cid:durableId="189032809">
    <w:abstractNumId w:val="24"/>
  </w:num>
  <w:num w:numId="48" w16cid:durableId="77355014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LK0MDAzMDe3NDdW0lEKTi0uzszPAykwrAUADfZQTy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531F6"/>
    <w:rsid w:val="00062C09"/>
    <w:rsid w:val="00064D15"/>
    <w:rsid w:val="00067416"/>
    <w:rsid w:val="0008559D"/>
    <w:rsid w:val="00086727"/>
    <w:rsid w:val="0009209B"/>
    <w:rsid w:val="000A27FC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7060"/>
    <w:rsid w:val="001C1FCD"/>
    <w:rsid w:val="001C5121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34AB"/>
    <w:rsid w:val="0034634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60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BA2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164E"/>
    <w:rsid w:val="00A66DE2"/>
    <w:rsid w:val="00A70227"/>
    <w:rsid w:val="00A826F9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3635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9784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664555-33AC-46DD-960B-14ED9FD47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18</Words>
  <Characters>808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Ivaylo Dingilev</cp:lastModifiedBy>
  <cp:revision>2</cp:revision>
  <cp:lastPrinted>2015-10-26T22:35:00Z</cp:lastPrinted>
  <dcterms:created xsi:type="dcterms:W3CDTF">2022-06-20T07:57:00Z</dcterms:created>
  <dcterms:modified xsi:type="dcterms:W3CDTF">2022-06-20T07:57:00Z</dcterms:modified>
  <cp:category>computer programming;programming;software development;software engineering</cp:category>
</cp:coreProperties>
</file>